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77E82" w:rsidRDefault="00AF37C9" w:rsidP="00A77E82">
      <w:pPr>
        <w:spacing w:after="0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0" w:name="_GoBack"/>
      <w:bookmarkEnd w:id="0"/>
      <w:r w:rsidRPr="00AF37C9">
        <w:rPr>
          <w:rFonts w:ascii="Times New Roman" w:hAnsi="Times New Roman" w:cs="Times New Roman"/>
          <w:b/>
          <w:bCs/>
          <w:color w:val="000000"/>
          <w:sz w:val="24"/>
          <w:szCs w:val="24"/>
        </w:rPr>
        <w:t>Florida Entomological Society</w:t>
      </w:r>
      <w:r w:rsidRPr="00AF37C9">
        <w:rPr>
          <w:rFonts w:ascii="Times New Roman" w:hAnsi="Times New Roman" w:cs="Times New Roman"/>
          <w:b/>
          <w:color w:val="000000"/>
          <w:sz w:val="24"/>
          <w:szCs w:val="24"/>
        </w:rPr>
        <w:t> </w:t>
      </w:r>
      <w:r w:rsidRPr="00AF37C9">
        <w:rPr>
          <w:rFonts w:ascii="Times New Roman" w:hAnsi="Times New Roman" w:cs="Times New Roman"/>
          <w:b/>
          <w:color w:val="000000"/>
          <w:sz w:val="24"/>
          <w:szCs w:val="24"/>
        </w:rPr>
        <w:br/>
      </w:r>
      <w:r w:rsidR="000B0642">
        <w:rPr>
          <w:rFonts w:ascii="Times New Roman" w:hAnsi="Times New Roman" w:cs="Times New Roman"/>
          <w:b/>
          <w:bCs/>
          <w:color w:val="000000"/>
          <w:sz w:val="24"/>
          <w:szCs w:val="24"/>
        </w:rPr>
        <w:t>Executive</w:t>
      </w:r>
      <w:r w:rsidR="00AD7DBD">
        <w:rPr>
          <w:rFonts w:ascii="Times New Roman" w:hAnsi="Times New Roman" w:cs="Times New Roman"/>
          <w:b/>
          <w:bCs/>
          <w:color w:val="000000"/>
          <w:sz w:val="24"/>
          <w:szCs w:val="24"/>
        </w:rPr>
        <w:t>/Business</w:t>
      </w:r>
      <w:r w:rsidR="000B0642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Board</w:t>
      </w:r>
      <w:r w:rsidRPr="00AF37C9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Meeting</w:t>
      </w:r>
      <w:r w:rsidRPr="00AF37C9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:rsidR="00AF37C9" w:rsidRDefault="00E3447B" w:rsidP="00A77E82">
      <w:pPr>
        <w:spacing w:after="0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Sep 28</w:t>
      </w:r>
      <w:r w:rsidR="00AF37C9" w:rsidRPr="00AF37C9">
        <w:rPr>
          <w:rFonts w:ascii="Times New Roman" w:hAnsi="Times New Roman" w:cs="Times New Roman"/>
          <w:b/>
          <w:bCs/>
          <w:color w:val="000000"/>
          <w:sz w:val="24"/>
          <w:szCs w:val="24"/>
        </w:rPr>
        <w:t>, 201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6</w:t>
      </w:r>
      <w:r w:rsidR="000B0642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@ 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1</w:t>
      </w:r>
      <w:r w:rsidR="000B0642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:00 PM/ 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West Hall C Foyer</w:t>
      </w:r>
      <w:r w:rsidR="00342C19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room</w:t>
      </w:r>
      <w:r w:rsidR="000B0642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/ </w:t>
      </w:r>
      <w:r w:rsidR="00342C19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Orange County 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Convention Center</w:t>
      </w:r>
    </w:p>
    <w:p w:rsidR="00D0793E" w:rsidRPr="00AF37C9" w:rsidRDefault="00D0793E" w:rsidP="00AF37C9">
      <w:pPr>
        <w:spacing w:after="0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A23808" w:rsidRPr="00163501" w:rsidRDefault="00E73303" w:rsidP="00236C33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7330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all to Orde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- </w:t>
      </w:r>
      <w:r w:rsidR="00AF37C9" w:rsidRPr="00AF37C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resident </w:t>
      </w:r>
      <w:r w:rsidR="00163501" w:rsidRPr="00163501">
        <w:rPr>
          <w:rFonts w:ascii="Times New Roman" w:eastAsia="Times New Roman" w:hAnsi="Times New Roman" w:cs="Times New Roman"/>
          <w:color w:val="000000"/>
          <w:sz w:val="24"/>
          <w:szCs w:val="24"/>
        </w:rPr>
        <w:t>Philip A. Stansly</w:t>
      </w:r>
      <w:r w:rsidR="00AF37C9" w:rsidRPr="00AF37C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F55F2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alled the meeting to order at </w:t>
      </w:r>
      <w:r w:rsidR="00163501">
        <w:rPr>
          <w:rFonts w:ascii="Times New Roman" w:eastAsia="Times New Roman" w:hAnsi="Times New Roman" w:cs="Times New Roman"/>
          <w:color w:val="000000"/>
          <w:sz w:val="24"/>
          <w:szCs w:val="24"/>
        </w:rPr>
        <w:t>1</w:t>
      </w:r>
      <w:r w:rsidR="00F55F25">
        <w:rPr>
          <w:rFonts w:ascii="Times New Roman" w:eastAsia="Times New Roman" w:hAnsi="Times New Roman" w:cs="Times New Roman"/>
          <w:color w:val="000000"/>
          <w:sz w:val="24"/>
          <w:szCs w:val="24"/>
        </w:rPr>
        <w:t>:00 p</w:t>
      </w:r>
      <w:r w:rsidR="00A3113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, </w:t>
      </w:r>
      <w:r w:rsidR="00163501">
        <w:rPr>
          <w:rFonts w:ascii="Times New Roman" w:eastAsia="Times New Roman" w:hAnsi="Times New Roman" w:cs="Times New Roman"/>
          <w:color w:val="000000"/>
          <w:sz w:val="24"/>
          <w:szCs w:val="24"/>
        </w:rPr>
        <w:t>Sep 28</w:t>
      </w:r>
      <w:r w:rsidR="00163501" w:rsidRPr="00163501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th</w:t>
      </w:r>
      <w:r w:rsidR="00163501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:rsidR="007B6E42" w:rsidRDefault="00AF37C9" w:rsidP="0081158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F37C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  <w:t>Attendance:</w:t>
      </w:r>
      <w:r w:rsidR="003A3BF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  <w:t xml:space="preserve"> </w:t>
      </w:r>
      <w:r w:rsidR="003A3BF4" w:rsidRPr="00F55F25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Cindy </w:t>
      </w:r>
      <w:r w:rsidR="0081158C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L. </w:t>
      </w:r>
      <w:r w:rsidR="003A3BF4" w:rsidRPr="00F55F25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McKenzie,</w:t>
      </w:r>
      <w:r w:rsidR="00A23808" w:rsidRPr="00F55F2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4A7193" w:rsidRPr="00F55F2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ui-De Xue, </w:t>
      </w:r>
      <w:r w:rsidR="009F05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eather </w:t>
      </w:r>
      <w:proofErr w:type="spellStart"/>
      <w:r w:rsidR="009F05C1">
        <w:rPr>
          <w:rFonts w:ascii="Times New Roman" w:eastAsia="Times New Roman" w:hAnsi="Times New Roman" w:cs="Times New Roman"/>
          <w:color w:val="000000"/>
          <w:sz w:val="24"/>
          <w:szCs w:val="24"/>
        </w:rPr>
        <w:t>McAuslane</w:t>
      </w:r>
      <w:proofErr w:type="spellEnd"/>
      <w:r w:rsidR="009F05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David Hall, </w:t>
      </w:r>
      <w:r w:rsidR="004A7193" w:rsidRPr="004A7193">
        <w:rPr>
          <w:rFonts w:ascii="Times New Roman" w:eastAsia="Times New Roman" w:hAnsi="Times New Roman" w:cs="Times New Roman"/>
          <w:color w:val="000000"/>
          <w:sz w:val="24"/>
          <w:szCs w:val="24"/>
        </w:rPr>
        <w:t>Blair Siegfried</w:t>
      </w:r>
      <w:r w:rsidR="004A719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="00921C66">
        <w:rPr>
          <w:rFonts w:ascii="Times New Roman" w:hAnsi="Times New Roman" w:cs="Times New Roman"/>
          <w:color w:val="000000"/>
          <w:sz w:val="24"/>
          <w:szCs w:val="24"/>
        </w:rPr>
        <w:t>Teresa DuC</w:t>
      </w:r>
      <w:r w:rsidR="00F55F25" w:rsidRPr="00F55F25">
        <w:rPr>
          <w:rFonts w:ascii="Times New Roman" w:hAnsi="Times New Roman" w:cs="Times New Roman"/>
          <w:color w:val="000000"/>
          <w:sz w:val="24"/>
          <w:szCs w:val="24"/>
        </w:rPr>
        <w:t xml:space="preserve">hene, </w:t>
      </w:r>
      <w:r w:rsidR="00164366" w:rsidRPr="00F55F2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Greg </w:t>
      </w:r>
      <w:proofErr w:type="spellStart"/>
      <w:r w:rsidR="00164366" w:rsidRPr="00F55F25">
        <w:rPr>
          <w:rFonts w:ascii="Times New Roman" w:eastAsia="Times New Roman" w:hAnsi="Times New Roman" w:cs="Times New Roman"/>
          <w:color w:val="000000"/>
          <w:sz w:val="24"/>
          <w:szCs w:val="24"/>
        </w:rPr>
        <w:t>Nuessly</w:t>
      </w:r>
      <w:proofErr w:type="spellEnd"/>
      <w:r w:rsidR="00164366" w:rsidRPr="00F55F2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="00F55F25" w:rsidRPr="00F55F2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John </w:t>
      </w:r>
      <w:proofErr w:type="spellStart"/>
      <w:r w:rsidR="00F55F25" w:rsidRPr="00F55F25">
        <w:rPr>
          <w:rFonts w:ascii="Times New Roman" w:eastAsia="Times New Roman" w:hAnsi="Times New Roman" w:cs="Times New Roman"/>
          <w:color w:val="000000"/>
          <w:sz w:val="24"/>
          <w:szCs w:val="24"/>
        </w:rPr>
        <w:t>Capinera</w:t>
      </w:r>
      <w:proofErr w:type="spellEnd"/>
      <w:r w:rsidR="00F55F25" w:rsidRPr="00F55F2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Philip </w:t>
      </w:r>
      <w:r w:rsidR="002C66D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. </w:t>
      </w:r>
      <w:proofErr w:type="spellStart"/>
      <w:r w:rsidR="00F55F25" w:rsidRPr="00F55F25">
        <w:rPr>
          <w:rFonts w:ascii="Times New Roman" w:eastAsia="Times New Roman" w:hAnsi="Times New Roman" w:cs="Times New Roman"/>
          <w:color w:val="000000"/>
          <w:sz w:val="24"/>
          <w:szCs w:val="24"/>
        </w:rPr>
        <w:t>Stansly</w:t>
      </w:r>
      <w:proofErr w:type="spellEnd"/>
      <w:r w:rsidR="00F55F25" w:rsidRPr="00F55F2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="00FD656B" w:rsidRPr="00F55F2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8E11CE">
        <w:rPr>
          <w:rFonts w:ascii="Times New Roman" w:eastAsia="Times New Roman" w:hAnsi="Times New Roman" w:cs="Times New Roman"/>
          <w:color w:val="000000"/>
          <w:sz w:val="24"/>
          <w:szCs w:val="24"/>
        </w:rPr>
        <w:t>Jawwad</w:t>
      </w:r>
      <w:proofErr w:type="spellEnd"/>
      <w:r w:rsidR="00437302" w:rsidRPr="004373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437302">
        <w:rPr>
          <w:rFonts w:ascii="Times New Roman" w:eastAsia="Times New Roman" w:hAnsi="Times New Roman" w:cs="Times New Roman"/>
          <w:color w:val="000000"/>
          <w:sz w:val="24"/>
          <w:szCs w:val="24"/>
        </w:rPr>
        <w:t>Qureshi,</w:t>
      </w:r>
      <w:r w:rsidR="008E11C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437302" w:rsidRPr="00C00C8F">
        <w:rPr>
          <w:rFonts w:ascii="Times New Roman" w:eastAsia="Times New Roman" w:hAnsi="Times New Roman" w:cs="Times New Roman"/>
          <w:color w:val="000000"/>
          <w:sz w:val="24"/>
          <w:szCs w:val="24"/>
        </w:rPr>
        <w:t>Richard Mankin</w:t>
      </w:r>
      <w:r w:rsidR="004373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="009F05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illiam Kern, </w:t>
      </w:r>
      <w:r w:rsidR="008E11CE">
        <w:rPr>
          <w:rFonts w:ascii="Times New Roman" w:eastAsia="Times New Roman" w:hAnsi="Times New Roman" w:cs="Times New Roman"/>
          <w:color w:val="000000"/>
          <w:sz w:val="24"/>
          <w:szCs w:val="24"/>
        </w:rPr>
        <w:t>Jo</w:t>
      </w:r>
      <w:r w:rsidR="009F05C1">
        <w:rPr>
          <w:rFonts w:ascii="Times New Roman" w:eastAsia="Times New Roman" w:hAnsi="Times New Roman" w:cs="Times New Roman"/>
          <w:color w:val="000000"/>
          <w:sz w:val="24"/>
          <w:szCs w:val="24"/>
        </w:rPr>
        <w:t>seph</w:t>
      </w:r>
      <w:r w:rsidR="008E11C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Eger</w:t>
      </w:r>
      <w:r w:rsidR="00F55F25" w:rsidRPr="00F55F2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</w:t>
      </w:r>
      <w:r w:rsidR="00F55F2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437302">
        <w:rPr>
          <w:rFonts w:ascii="Times New Roman" w:eastAsia="Times New Roman" w:hAnsi="Times New Roman" w:cs="Times New Roman"/>
          <w:color w:val="000000"/>
          <w:sz w:val="24"/>
          <w:szCs w:val="24"/>
        </w:rPr>
        <w:t>Vivek Kumar</w:t>
      </w:r>
    </w:p>
    <w:p w:rsidR="00826941" w:rsidRDefault="00F55F25" w:rsidP="00826941">
      <w:pPr>
        <w:spacing w:before="100" w:beforeAutospacing="1" w:after="100" w:afterAutospacing="1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inutes of 201</w:t>
      </w:r>
      <w:r w:rsidR="00AD62EB">
        <w:rPr>
          <w:rFonts w:ascii="Times New Roman" w:hAnsi="Times New Roman" w:cs="Times New Roman"/>
          <w:b/>
          <w:sz w:val="24"/>
          <w:szCs w:val="24"/>
        </w:rPr>
        <w:t>6</w:t>
      </w:r>
      <w:r w:rsidR="007B6E42">
        <w:rPr>
          <w:rFonts w:ascii="Times New Roman" w:hAnsi="Times New Roman" w:cs="Times New Roman"/>
          <w:b/>
          <w:sz w:val="24"/>
          <w:szCs w:val="24"/>
        </w:rPr>
        <w:t xml:space="preserve"> annual meeting </w:t>
      </w:r>
    </w:p>
    <w:p w:rsidR="007703E5" w:rsidRPr="007703E5" w:rsidRDefault="009C3573" w:rsidP="00BE4EAD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il</w:t>
      </w:r>
      <w:r w:rsidR="00D0793E">
        <w:rPr>
          <w:rFonts w:ascii="Times New Roman" w:hAnsi="Times New Roman" w:cs="Times New Roman"/>
          <w:sz w:val="24"/>
          <w:szCs w:val="24"/>
        </w:rPr>
        <w:t xml:space="preserve"> made a motion</w:t>
      </w:r>
      <w:r w:rsidR="00DB520A" w:rsidRPr="00D67A75">
        <w:rPr>
          <w:rFonts w:ascii="Times New Roman" w:hAnsi="Times New Roman" w:cs="Times New Roman"/>
          <w:sz w:val="24"/>
          <w:szCs w:val="24"/>
        </w:rPr>
        <w:t xml:space="preserve"> to approve </w:t>
      </w:r>
      <w:r w:rsidR="006C4F57">
        <w:rPr>
          <w:rFonts w:ascii="Times New Roman" w:hAnsi="Times New Roman" w:cs="Times New Roman"/>
          <w:sz w:val="24"/>
          <w:szCs w:val="24"/>
        </w:rPr>
        <w:t xml:space="preserve">last </w:t>
      </w:r>
      <w:r w:rsidR="00F55F25">
        <w:rPr>
          <w:rFonts w:ascii="Times New Roman" w:hAnsi="Times New Roman" w:cs="Times New Roman"/>
          <w:sz w:val="24"/>
          <w:szCs w:val="24"/>
        </w:rPr>
        <w:t>executive committee</w:t>
      </w:r>
      <w:r w:rsidR="006D4129" w:rsidRPr="00D67A75">
        <w:rPr>
          <w:rFonts w:ascii="Times New Roman" w:hAnsi="Times New Roman" w:cs="Times New Roman"/>
          <w:sz w:val="24"/>
          <w:szCs w:val="24"/>
        </w:rPr>
        <w:t xml:space="preserve"> meeting</w:t>
      </w:r>
      <w:r w:rsidR="00810A27">
        <w:rPr>
          <w:rFonts w:ascii="Times New Roman" w:hAnsi="Times New Roman" w:cs="Times New Roman"/>
          <w:sz w:val="24"/>
          <w:szCs w:val="24"/>
        </w:rPr>
        <w:t xml:space="preserve"> minutes</w:t>
      </w:r>
      <w:r w:rsidR="00DB520A" w:rsidRPr="00D67A75">
        <w:rPr>
          <w:rFonts w:ascii="Times New Roman" w:hAnsi="Times New Roman" w:cs="Times New Roman"/>
          <w:sz w:val="24"/>
          <w:szCs w:val="24"/>
        </w:rPr>
        <w:t xml:space="preserve"> </w:t>
      </w:r>
      <w:r w:rsidR="00F55F25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Aug</w:t>
      </w:r>
      <w:r w:rsidR="003954EF">
        <w:rPr>
          <w:rFonts w:ascii="Times New Roman" w:hAnsi="Times New Roman" w:cs="Times New Roman"/>
          <w:sz w:val="24"/>
          <w:szCs w:val="24"/>
        </w:rPr>
        <w:t xml:space="preserve"> </w:t>
      </w:r>
      <w:r w:rsidR="003954EF" w:rsidRPr="000025CB">
        <w:rPr>
          <w:rFonts w:ascii="Times New Roman" w:hAnsi="Times New Roman" w:cs="Times New Roman"/>
          <w:noProof/>
          <w:sz w:val="24"/>
          <w:szCs w:val="24"/>
        </w:rPr>
        <w:t>26</w:t>
      </w:r>
      <w:r w:rsidR="000025CB">
        <w:rPr>
          <w:rFonts w:ascii="Times New Roman" w:hAnsi="Times New Roman" w:cs="Times New Roman"/>
          <w:noProof/>
          <w:sz w:val="24"/>
          <w:szCs w:val="24"/>
        </w:rPr>
        <w:t>,</w:t>
      </w:r>
      <w:r w:rsidR="003954EF">
        <w:rPr>
          <w:rFonts w:ascii="Times New Roman" w:hAnsi="Times New Roman" w:cs="Times New Roman"/>
          <w:sz w:val="24"/>
          <w:szCs w:val="24"/>
        </w:rPr>
        <w:t xml:space="preserve"> </w:t>
      </w:r>
      <w:r w:rsidR="00F55F25">
        <w:rPr>
          <w:rFonts w:ascii="Times New Roman" w:hAnsi="Times New Roman" w:cs="Times New Roman"/>
          <w:sz w:val="24"/>
          <w:szCs w:val="24"/>
        </w:rPr>
        <w:t>2015</w:t>
      </w:r>
      <w:r w:rsidR="00810A27">
        <w:rPr>
          <w:rFonts w:ascii="Times New Roman" w:hAnsi="Times New Roman" w:cs="Times New Roman"/>
          <w:sz w:val="24"/>
          <w:szCs w:val="24"/>
        </w:rPr>
        <w:t>)</w:t>
      </w:r>
      <w:r w:rsidR="00D0793E">
        <w:rPr>
          <w:rFonts w:ascii="Times New Roman" w:hAnsi="Times New Roman" w:cs="Times New Roman"/>
          <w:sz w:val="24"/>
          <w:szCs w:val="24"/>
        </w:rPr>
        <w:t>; seconded by</w:t>
      </w:r>
      <w:r w:rsidR="00810A27">
        <w:rPr>
          <w:rFonts w:ascii="Times New Roman" w:hAnsi="Times New Roman" w:cs="Times New Roman"/>
          <w:sz w:val="24"/>
          <w:szCs w:val="24"/>
        </w:rPr>
        <w:t xml:space="preserve"> </w:t>
      </w:r>
      <w:r w:rsidR="003954EF">
        <w:rPr>
          <w:rFonts w:ascii="Times New Roman" w:hAnsi="Times New Roman" w:cs="Times New Roman"/>
          <w:sz w:val="24"/>
          <w:szCs w:val="24"/>
        </w:rPr>
        <w:t>Cindy</w:t>
      </w:r>
      <w:r w:rsidR="00DB520A" w:rsidRPr="00D67A75">
        <w:rPr>
          <w:rFonts w:ascii="Times New Roman" w:hAnsi="Times New Roman" w:cs="Times New Roman"/>
          <w:sz w:val="24"/>
          <w:szCs w:val="24"/>
        </w:rPr>
        <w:t>.</w:t>
      </w:r>
      <w:r w:rsidR="007703E5">
        <w:rPr>
          <w:rFonts w:ascii="Times New Roman" w:hAnsi="Times New Roman" w:cs="Times New Roman"/>
          <w:sz w:val="24"/>
          <w:szCs w:val="24"/>
        </w:rPr>
        <w:t xml:space="preserve"> </w:t>
      </w:r>
      <w:r w:rsidR="00BE4EAD" w:rsidRPr="00BE4EAD">
        <w:rPr>
          <w:rFonts w:ascii="Times New Roman" w:hAnsi="Times New Roman" w:cs="Times New Roman"/>
          <w:noProof/>
          <w:sz w:val="24"/>
          <w:szCs w:val="24"/>
        </w:rPr>
        <w:t>M</w:t>
      </w:r>
      <w:r w:rsidR="007703E5" w:rsidRPr="00BE4EAD">
        <w:rPr>
          <w:rFonts w:ascii="Times New Roman" w:hAnsi="Times New Roman" w:cs="Times New Roman"/>
          <w:noProof/>
          <w:sz w:val="24"/>
          <w:szCs w:val="24"/>
        </w:rPr>
        <w:t>otion</w:t>
      </w:r>
      <w:r w:rsidR="007703E5" w:rsidRPr="007703E5">
        <w:rPr>
          <w:rFonts w:ascii="Times New Roman" w:hAnsi="Times New Roman" w:cs="Times New Roman"/>
          <w:sz w:val="24"/>
          <w:szCs w:val="24"/>
        </w:rPr>
        <w:t xml:space="preserve"> passed unanimously by voice vote.</w:t>
      </w:r>
    </w:p>
    <w:p w:rsidR="00F07C58" w:rsidRDefault="00F07C58" w:rsidP="00F07C58">
      <w:p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F07C58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New Business</w:t>
      </w:r>
    </w:p>
    <w:p w:rsidR="009216E5" w:rsidRDefault="00435AE9" w:rsidP="009216E5">
      <w:pPr>
        <w:spacing w:before="100" w:beforeAutospacing="1" w:after="100" w:afterAutospacing="1" w:line="276" w:lineRule="auto"/>
        <w:ind w:left="270" w:hanging="27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1) </w:t>
      </w:r>
      <w:r w:rsidR="00036FE8" w:rsidRPr="00036FE8">
        <w:rPr>
          <w:rFonts w:ascii="Times New Roman" w:eastAsia="Times New Roman" w:hAnsi="Times New Roman" w:cs="Times New Roman"/>
          <w:color w:val="000000"/>
          <w:sz w:val="24"/>
          <w:szCs w:val="24"/>
        </w:rPr>
        <w:t>Membership dues:</w:t>
      </w:r>
      <w:r w:rsidR="00036FE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ES membership charges </w:t>
      </w:r>
      <w:r w:rsidR="00036FE8" w:rsidRPr="000025CB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</w:t>
      </w:r>
      <w:r w:rsidR="000025CB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</w:t>
      </w:r>
      <w:r w:rsidR="00036FE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not been increased in past many years</w:t>
      </w:r>
      <w:r w:rsidR="008E43D6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976D4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i</w:t>
      </w:r>
      <w:r w:rsidR="00036FE8">
        <w:rPr>
          <w:rFonts w:ascii="Times New Roman" w:eastAsia="Times New Roman" w:hAnsi="Times New Roman" w:cs="Times New Roman"/>
          <w:color w:val="000000"/>
          <w:sz w:val="24"/>
          <w:szCs w:val="24"/>
        </w:rPr>
        <w:t>n order to</w:t>
      </w:r>
      <w:r w:rsidR="0035138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educe the </w:t>
      </w:r>
      <w:r w:rsidR="00BA7E1D">
        <w:rPr>
          <w:rFonts w:ascii="Times New Roman" w:eastAsia="Times New Roman" w:hAnsi="Times New Roman" w:cs="Times New Roman"/>
          <w:color w:val="000000"/>
          <w:sz w:val="24"/>
          <w:szCs w:val="24"/>
        </w:rPr>
        <w:t>FES</w:t>
      </w:r>
      <w:r w:rsidR="00400F8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expense</w:t>
      </w:r>
      <w:r w:rsidR="0035138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urden on </w:t>
      </w:r>
      <w:r w:rsidR="00F07F1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</w:t>
      </w:r>
      <w:r w:rsidR="00351386">
        <w:rPr>
          <w:rFonts w:ascii="Times New Roman" w:eastAsia="Times New Roman" w:hAnsi="Times New Roman" w:cs="Times New Roman"/>
          <w:color w:val="000000"/>
          <w:sz w:val="24"/>
          <w:szCs w:val="24"/>
        </w:rPr>
        <w:t>publication revenue</w:t>
      </w:r>
      <w:r w:rsidR="00400F85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35138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76D4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t is important to take some </w:t>
      </w:r>
      <w:r w:rsidR="00025D3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ecessary </w:t>
      </w:r>
      <w:r w:rsidR="00976D4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teps to make </w:t>
      </w:r>
      <w:r w:rsidR="005832E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ociety self-sustaining. </w:t>
      </w:r>
      <w:r w:rsidR="000025CB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 i</w:t>
      </w:r>
      <w:r w:rsidR="00025D3A" w:rsidRPr="000025CB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crease</w:t>
      </w:r>
      <w:r w:rsidR="00025D3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 student membership and regular membership was proposed for </w:t>
      </w:r>
      <w:r w:rsidR="005832E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$10 </w:t>
      </w:r>
      <w:r w:rsidR="00BE4EAD">
        <w:rPr>
          <w:rFonts w:ascii="Times New Roman" w:eastAsia="Times New Roman" w:hAnsi="Times New Roman" w:cs="Times New Roman"/>
          <w:color w:val="000000"/>
          <w:sz w:val="24"/>
          <w:szCs w:val="24"/>
        </w:rPr>
        <w:t>and $</w:t>
      </w:r>
      <w:r w:rsidR="00025D3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20, respectively. </w:t>
      </w:r>
    </w:p>
    <w:p w:rsidR="00976D4B" w:rsidRDefault="00976D4B" w:rsidP="009216E5">
      <w:pPr>
        <w:spacing w:before="100" w:beforeAutospacing="1" w:after="100" w:afterAutospacing="1" w:line="276" w:lineRule="auto"/>
        <w:ind w:left="270" w:hanging="27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ew </w:t>
      </w:r>
      <w:r w:rsidR="00184D51">
        <w:rPr>
          <w:rFonts w:ascii="Times New Roman" w:eastAsia="Times New Roman" w:hAnsi="Times New Roman" w:cs="Times New Roman"/>
          <w:color w:val="000000"/>
          <w:sz w:val="24"/>
          <w:szCs w:val="24"/>
        </w:rPr>
        <w:t>membership fee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: student membership $30; regular membership $60</w:t>
      </w:r>
    </w:p>
    <w:p w:rsidR="00317B5C" w:rsidRPr="007703E5" w:rsidRDefault="00317B5C" w:rsidP="00BE4EAD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il made a motion</w:t>
      </w:r>
      <w:r w:rsidRPr="00D67A75">
        <w:rPr>
          <w:rFonts w:ascii="Times New Roman" w:hAnsi="Times New Roman" w:cs="Times New Roman"/>
          <w:sz w:val="24"/>
          <w:szCs w:val="24"/>
        </w:rPr>
        <w:t xml:space="preserve"> to </w:t>
      </w:r>
      <w:r w:rsidR="00EA21CB">
        <w:rPr>
          <w:rFonts w:ascii="Times New Roman" w:hAnsi="Times New Roman" w:cs="Times New Roman"/>
          <w:sz w:val="24"/>
          <w:szCs w:val="24"/>
        </w:rPr>
        <w:t>increase the membership dues</w:t>
      </w:r>
      <w:r>
        <w:rPr>
          <w:rFonts w:ascii="Times New Roman" w:hAnsi="Times New Roman" w:cs="Times New Roman"/>
          <w:sz w:val="24"/>
          <w:szCs w:val="24"/>
        </w:rPr>
        <w:t xml:space="preserve">; seconded by </w:t>
      </w:r>
      <w:r w:rsidR="00EA21CB">
        <w:rPr>
          <w:rFonts w:ascii="Times New Roman" w:hAnsi="Times New Roman" w:cs="Times New Roman"/>
          <w:sz w:val="24"/>
          <w:szCs w:val="24"/>
        </w:rPr>
        <w:t>Rudy</w:t>
      </w:r>
      <w:r w:rsidRPr="00D67A75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E4EAD" w:rsidRPr="00BE4EAD">
        <w:rPr>
          <w:rFonts w:ascii="Times New Roman" w:hAnsi="Times New Roman" w:cs="Times New Roman"/>
          <w:noProof/>
          <w:sz w:val="24"/>
          <w:szCs w:val="24"/>
        </w:rPr>
        <w:t>M</w:t>
      </w:r>
      <w:r w:rsidRPr="00BE4EAD">
        <w:rPr>
          <w:rFonts w:ascii="Times New Roman" w:hAnsi="Times New Roman" w:cs="Times New Roman"/>
          <w:noProof/>
          <w:sz w:val="24"/>
          <w:szCs w:val="24"/>
        </w:rPr>
        <w:t>otion</w:t>
      </w:r>
      <w:r w:rsidRPr="007703E5">
        <w:rPr>
          <w:rFonts w:ascii="Times New Roman" w:hAnsi="Times New Roman" w:cs="Times New Roman"/>
          <w:sz w:val="24"/>
          <w:szCs w:val="24"/>
        </w:rPr>
        <w:t xml:space="preserve"> passed unanimously by voice vote.</w:t>
      </w:r>
    </w:p>
    <w:p w:rsidR="00317B5C" w:rsidRDefault="00DC20F2" w:rsidP="00820DF8">
      <w:pPr>
        <w:spacing w:before="100" w:beforeAutospacing="1" w:after="100" w:afterAutospacing="1" w:line="276" w:lineRule="auto"/>
        <w:ind w:left="270" w:hanging="27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2) </w:t>
      </w:r>
      <w:proofErr w:type="spellStart"/>
      <w:r w:rsidR="00D423A5">
        <w:rPr>
          <w:rFonts w:ascii="Times New Roman" w:eastAsia="Times New Roman" w:hAnsi="Times New Roman" w:cs="Times New Roman"/>
          <w:color w:val="000000"/>
          <w:sz w:val="24"/>
          <w:szCs w:val="24"/>
        </w:rPr>
        <w:t>BioOne</w:t>
      </w:r>
      <w:proofErr w:type="spellEnd"/>
      <w:r w:rsidR="00775DE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ees - </w:t>
      </w:r>
      <w:r w:rsidR="0043475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ince 2002, </w:t>
      </w:r>
      <w:proofErr w:type="spellStart"/>
      <w:r w:rsidR="0043475C">
        <w:rPr>
          <w:rFonts w:ascii="Times New Roman" w:eastAsia="Times New Roman" w:hAnsi="Times New Roman" w:cs="Times New Roman"/>
          <w:color w:val="000000"/>
          <w:sz w:val="24"/>
          <w:szCs w:val="24"/>
        </w:rPr>
        <w:t>BioOne</w:t>
      </w:r>
      <w:proofErr w:type="spellEnd"/>
      <w:r w:rsidR="0043475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s providing its </w:t>
      </w:r>
      <w:r w:rsidR="005750C4">
        <w:rPr>
          <w:rFonts w:ascii="Times New Roman" w:eastAsia="Times New Roman" w:hAnsi="Times New Roman" w:cs="Times New Roman"/>
          <w:color w:val="000000"/>
          <w:sz w:val="24"/>
          <w:szCs w:val="24"/>
        </w:rPr>
        <w:t>platform</w:t>
      </w:r>
      <w:r w:rsidR="0043475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or making all the Florida Entomologist papers freely available </w:t>
      </w:r>
      <w:r w:rsidR="005750C4">
        <w:rPr>
          <w:rFonts w:ascii="Times New Roman" w:eastAsia="Times New Roman" w:hAnsi="Times New Roman" w:cs="Times New Roman"/>
          <w:color w:val="000000"/>
          <w:sz w:val="24"/>
          <w:szCs w:val="24"/>
        </w:rPr>
        <w:t>to the readers without any cost to us. But, from next year they have decided to charge us</w:t>
      </w:r>
      <w:r w:rsidR="000077E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or their services. To cover the </w:t>
      </w:r>
      <w:proofErr w:type="spellStart"/>
      <w:r w:rsidR="000077E2">
        <w:rPr>
          <w:rFonts w:ascii="Times New Roman" w:eastAsia="Times New Roman" w:hAnsi="Times New Roman" w:cs="Times New Roman"/>
          <w:color w:val="000000"/>
          <w:sz w:val="24"/>
          <w:szCs w:val="24"/>
        </w:rPr>
        <w:t>BioOne</w:t>
      </w:r>
      <w:proofErr w:type="spellEnd"/>
      <w:r w:rsidR="000077E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ost</w:t>
      </w:r>
      <w:r w:rsidR="00315CEC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0077E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 increase in </w:t>
      </w:r>
      <w:r w:rsidR="00EF23F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$10 </w:t>
      </w:r>
      <w:r w:rsidR="000077E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er page </w:t>
      </w:r>
      <w:r w:rsidR="00315CE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 </w:t>
      </w:r>
      <w:r w:rsidR="00EF23F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ublication charges </w:t>
      </w:r>
      <w:r w:rsidR="000077E2">
        <w:rPr>
          <w:rFonts w:ascii="Times New Roman" w:eastAsia="Times New Roman" w:hAnsi="Times New Roman" w:cs="Times New Roman"/>
          <w:color w:val="000000"/>
          <w:sz w:val="24"/>
          <w:szCs w:val="24"/>
        </w:rPr>
        <w:t>as a line item</w:t>
      </w:r>
      <w:r w:rsidR="00B512D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315CEC">
        <w:rPr>
          <w:rFonts w:ascii="Times New Roman" w:eastAsia="Times New Roman" w:hAnsi="Times New Roman" w:cs="Times New Roman"/>
          <w:color w:val="000000"/>
          <w:sz w:val="24"/>
          <w:szCs w:val="24"/>
        </w:rPr>
        <w:t>was proposed.</w:t>
      </w:r>
    </w:p>
    <w:p w:rsidR="00315CEC" w:rsidRPr="007703E5" w:rsidRDefault="00315CEC" w:rsidP="00BE4EAD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hil made a </w:t>
      </w:r>
      <w:r w:rsidR="002364D7">
        <w:rPr>
          <w:rFonts w:ascii="Times New Roman" w:hAnsi="Times New Roman" w:cs="Times New Roman"/>
          <w:sz w:val="24"/>
          <w:szCs w:val="24"/>
        </w:rPr>
        <w:t>motion;</w:t>
      </w:r>
      <w:r>
        <w:rPr>
          <w:rFonts w:ascii="Times New Roman" w:hAnsi="Times New Roman" w:cs="Times New Roman"/>
          <w:sz w:val="24"/>
          <w:szCs w:val="24"/>
        </w:rPr>
        <w:t xml:space="preserve"> seconded by </w:t>
      </w:r>
      <w:r w:rsidR="002364D7">
        <w:rPr>
          <w:rFonts w:ascii="Times New Roman" w:hAnsi="Times New Roman" w:cs="Times New Roman"/>
          <w:sz w:val="24"/>
          <w:szCs w:val="24"/>
        </w:rPr>
        <w:t>Cindy</w:t>
      </w:r>
      <w:r w:rsidRPr="00D67A75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E4EAD" w:rsidRPr="00BE4EAD">
        <w:rPr>
          <w:rFonts w:ascii="Times New Roman" w:hAnsi="Times New Roman" w:cs="Times New Roman"/>
          <w:noProof/>
          <w:sz w:val="24"/>
          <w:szCs w:val="24"/>
        </w:rPr>
        <w:t>M</w:t>
      </w:r>
      <w:r w:rsidRPr="00BE4EAD">
        <w:rPr>
          <w:rFonts w:ascii="Times New Roman" w:hAnsi="Times New Roman" w:cs="Times New Roman"/>
          <w:noProof/>
          <w:sz w:val="24"/>
          <w:szCs w:val="24"/>
        </w:rPr>
        <w:t>otion</w:t>
      </w:r>
      <w:r w:rsidRPr="007703E5">
        <w:rPr>
          <w:rFonts w:ascii="Times New Roman" w:hAnsi="Times New Roman" w:cs="Times New Roman"/>
          <w:sz w:val="24"/>
          <w:szCs w:val="24"/>
        </w:rPr>
        <w:t xml:space="preserve"> passed unanimously by voice vote.</w:t>
      </w:r>
    </w:p>
    <w:p w:rsidR="00EF23FE" w:rsidRPr="00036FE8" w:rsidRDefault="00D264D9" w:rsidP="002F4A7D">
      <w:pPr>
        <w:spacing w:before="100" w:beforeAutospacing="1" w:after="100" w:afterAutospacing="1" w:line="276" w:lineRule="auto"/>
        <w:ind w:left="270" w:hanging="27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3) </w:t>
      </w:r>
      <w:r w:rsidR="00EF23FE">
        <w:rPr>
          <w:rFonts w:ascii="Times New Roman" w:eastAsia="Times New Roman" w:hAnsi="Times New Roman" w:cs="Times New Roman"/>
          <w:color w:val="000000"/>
          <w:sz w:val="24"/>
          <w:szCs w:val="24"/>
        </w:rPr>
        <w:t>Publication charges:</w:t>
      </w:r>
      <w:r w:rsidR="005E162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o cover the </w:t>
      </w:r>
      <w:r w:rsidR="0036212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creased cost of </w:t>
      </w:r>
      <w:r w:rsidR="005E162C">
        <w:rPr>
          <w:rFonts w:ascii="Times New Roman" w:eastAsia="Times New Roman" w:hAnsi="Times New Roman" w:cs="Times New Roman"/>
          <w:color w:val="000000"/>
          <w:sz w:val="24"/>
          <w:szCs w:val="24"/>
        </w:rPr>
        <w:t>copy-edit</w:t>
      </w:r>
      <w:r w:rsidR="0036212E">
        <w:rPr>
          <w:rFonts w:ascii="Times New Roman" w:eastAsia="Times New Roman" w:hAnsi="Times New Roman" w:cs="Times New Roman"/>
          <w:color w:val="000000"/>
          <w:sz w:val="24"/>
          <w:szCs w:val="24"/>
        </w:rPr>
        <w:t>ing</w:t>
      </w:r>
      <w:r w:rsidR="001001C7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BD3B9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ifferent publication module</w:t>
      </w:r>
      <w:r w:rsidR="002F4A7D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 w:rsidR="00BD3B9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</w:t>
      </w:r>
      <w:r w:rsidR="002F4A7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re </w:t>
      </w:r>
      <w:r w:rsidR="00BD3B9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iscussed. </w:t>
      </w:r>
      <w:r w:rsidR="0036212E">
        <w:rPr>
          <w:rFonts w:ascii="Times New Roman" w:eastAsia="Times New Roman" w:hAnsi="Times New Roman" w:cs="Times New Roman"/>
          <w:color w:val="000000"/>
          <w:sz w:val="24"/>
          <w:szCs w:val="24"/>
        </w:rPr>
        <w:t>Finally, i</w:t>
      </w:r>
      <w:r w:rsidR="00DF778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 was </w:t>
      </w:r>
      <w:r w:rsidR="00E105B8">
        <w:rPr>
          <w:rFonts w:ascii="Times New Roman" w:eastAsia="Times New Roman" w:hAnsi="Times New Roman" w:cs="Times New Roman"/>
          <w:color w:val="000000"/>
          <w:sz w:val="24"/>
          <w:szCs w:val="24"/>
        </w:rPr>
        <w:t>proposed</w:t>
      </w:r>
      <w:r w:rsidR="00DF778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o increase the publication charges </w:t>
      </w:r>
      <w:r w:rsidR="0036212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or </w:t>
      </w:r>
      <w:r w:rsidR="00E105B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ES </w:t>
      </w:r>
      <w:r w:rsidR="0036212E">
        <w:rPr>
          <w:rFonts w:ascii="Times New Roman" w:eastAsia="Times New Roman" w:hAnsi="Times New Roman" w:cs="Times New Roman"/>
          <w:color w:val="000000"/>
          <w:sz w:val="24"/>
          <w:szCs w:val="24"/>
        </w:rPr>
        <w:t>members to $100 per page and $150 for the non-members.</w:t>
      </w:r>
    </w:p>
    <w:p w:rsidR="006702E4" w:rsidRDefault="006702E4" w:rsidP="00BE4EAD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il made a motion; seconded by Richard</w:t>
      </w:r>
      <w:r w:rsidRPr="00D67A75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E4EAD" w:rsidRPr="00BE4EAD">
        <w:rPr>
          <w:rFonts w:ascii="Times New Roman" w:hAnsi="Times New Roman" w:cs="Times New Roman"/>
          <w:noProof/>
          <w:sz w:val="24"/>
          <w:szCs w:val="24"/>
        </w:rPr>
        <w:t>M</w:t>
      </w:r>
      <w:r w:rsidRPr="00BE4EAD">
        <w:rPr>
          <w:rFonts w:ascii="Times New Roman" w:hAnsi="Times New Roman" w:cs="Times New Roman"/>
          <w:noProof/>
          <w:sz w:val="24"/>
          <w:szCs w:val="24"/>
        </w:rPr>
        <w:t>otion</w:t>
      </w:r>
      <w:r w:rsidRPr="007703E5">
        <w:rPr>
          <w:rFonts w:ascii="Times New Roman" w:hAnsi="Times New Roman" w:cs="Times New Roman"/>
          <w:sz w:val="24"/>
          <w:szCs w:val="24"/>
        </w:rPr>
        <w:t xml:space="preserve"> passed unanimously by voice vote.</w:t>
      </w:r>
    </w:p>
    <w:p w:rsidR="005E19D2" w:rsidRDefault="005E19D2" w:rsidP="002F4A7D">
      <w:pPr>
        <w:spacing w:before="100" w:beforeAutospacing="1" w:after="100" w:afterAutospacing="1" w:line="240" w:lineRule="auto"/>
        <w:ind w:left="36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) </w:t>
      </w:r>
      <w:r w:rsidR="00F21069">
        <w:rPr>
          <w:rFonts w:ascii="Times New Roman" w:hAnsi="Times New Roman" w:cs="Times New Roman"/>
          <w:sz w:val="24"/>
          <w:szCs w:val="24"/>
        </w:rPr>
        <w:t>Annual meeting registration charges:</w:t>
      </w:r>
      <w:r w:rsidR="009216E5">
        <w:rPr>
          <w:rFonts w:ascii="Times New Roman" w:hAnsi="Times New Roman" w:cs="Times New Roman"/>
          <w:sz w:val="24"/>
          <w:szCs w:val="24"/>
        </w:rPr>
        <w:t xml:space="preserve"> </w:t>
      </w:r>
      <w:r w:rsidR="002F4A7D">
        <w:rPr>
          <w:rFonts w:ascii="Times New Roman" w:hAnsi="Times New Roman" w:cs="Times New Roman"/>
          <w:sz w:val="24"/>
          <w:szCs w:val="24"/>
        </w:rPr>
        <w:t>For</w:t>
      </w:r>
      <w:r w:rsidR="009216E5">
        <w:rPr>
          <w:rFonts w:ascii="Times New Roman" w:hAnsi="Times New Roman" w:cs="Times New Roman"/>
          <w:sz w:val="24"/>
          <w:szCs w:val="24"/>
        </w:rPr>
        <w:t xml:space="preserve"> the past few years, FES annual meeting</w:t>
      </w:r>
      <w:r w:rsidR="0001396B">
        <w:rPr>
          <w:rFonts w:ascii="Times New Roman" w:hAnsi="Times New Roman" w:cs="Times New Roman"/>
          <w:sz w:val="24"/>
          <w:szCs w:val="24"/>
        </w:rPr>
        <w:t>s</w:t>
      </w:r>
      <w:r w:rsidR="009216E5">
        <w:rPr>
          <w:rFonts w:ascii="Times New Roman" w:hAnsi="Times New Roman" w:cs="Times New Roman"/>
          <w:sz w:val="24"/>
          <w:szCs w:val="24"/>
        </w:rPr>
        <w:t xml:space="preserve"> </w:t>
      </w:r>
      <w:r w:rsidR="002F4A7D">
        <w:rPr>
          <w:rFonts w:ascii="Times New Roman" w:hAnsi="Times New Roman" w:cs="Times New Roman"/>
          <w:sz w:val="24"/>
          <w:szCs w:val="24"/>
        </w:rPr>
        <w:t xml:space="preserve">have been </w:t>
      </w:r>
      <w:r w:rsidR="000223CA">
        <w:rPr>
          <w:rFonts w:ascii="Times New Roman" w:hAnsi="Times New Roman" w:cs="Times New Roman"/>
          <w:sz w:val="24"/>
          <w:szCs w:val="24"/>
        </w:rPr>
        <w:t>in loss</w:t>
      </w:r>
      <w:r w:rsidR="00A954E3">
        <w:rPr>
          <w:rFonts w:ascii="Times New Roman" w:hAnsi="Times New Roman" w:cs="Times New Roman"/>
          <w:sz w:val="24"/>
          <w:szCs w:val="24"/>
        </w:rPr>
        <w:t>,</w:t>
      </w:r>
      <w:r w:rsidR="000223CA">
        <w:rPr>
          <w:rFonts w:ascii="Times New Roman" w:hAnsi="Times New Roman" w:cs="Times New Roman"/>
          <w:sz w:val="24"/>
          <w:szCs w:val="24"/>
        </w:rPr>
        <w:t xml:space="preserve"> adding burden to the journal’s revenue to cover. It was </w:t>
      </w:r>
      <w:r w:rsidR="00E105B8">
        <w:rPr>
          <w:rFonts w:ascii="Times New Roman" w:hAnsi="Times New Roman" w:cs="Times New Roman"/>
          <w:sz w:val="24"/>
          <w:szCs w:val="24"/>
        </w:rPr>
        <w:t>proposed</w:t>
      </w:r>
      <w:r w:rsidR="000223CA">
        <w:rPr>
          <w:rFonts w:ascii="Times New Roman" w:hAnsi="Times New Roman" w:cs="Times New Roman"/>
          <w:sz w:val="24"/>
          <w:szCs w:val="24"/>
        </w:rPr>
        <w:t xml:space="preserve"> to increase the meeting registration costs</w:t>
      </w:r>
      <w:r w:rsidR="0001396B">
        <w:rPr>
          <w:rFonts w:ascii="Times New Roman" w:hAnsi="Times New Roman" w:cs="Times New Roman"/>
          <w:sz w:val="24"/>
          <w:szCs w:val="24"/>
        </w:rPr>
        <w:t>.</w:t>
      </w:r>
    </w:p>
    <w:p w:rsidR="0001396B" w:rsidRDefault="0001396B" w:rsidP="0001396B">
      <w:pPr>
        <w:spacing w:before="100" w:beforeAutospacing="1" w:after="100" w:afterAutospacing="1" w:line="276" w:lineRule="auto"/>
        <w:ind w:left="270" w:hanging="27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 xml:space="preserve">New </w:t>
      </w:r>
      <w:r w:rsidR="009A7B5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egistration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harges</w:t>
      </w:r>
      <w:r w:rsidR="00FA08F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2017 </w:t>
      </w:r>
      <w:r w:rsidR="00A84F93">
        <w:rPr>
          <w:rFonts w:ascii="Times New Roman" w:eastAsia="Times New Roman" w:hAnsi="Times New Roman" w:cs="Times New Roman"/>
          <w:color w:val="000000"/>
          <w:sz w:val="24"/>
          <w:szCs w:val="24"/>
        </w:rPr>
        <w:t>- )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: student member $45; regular m</w:t>
      </w:r>
      <w:r w:rsidR="009A7B50">
        <w:rPr>
          <w:rFonts w:ascii="Times New Roman" w:eastAsia="Times New Roman" w:hAnsi="Times New Roman" w:cs="Times New Roman"/>
          <w:color w:val="000000"/>
          <w:sz w:val="24"/>
          <w:szCs w:val="24"/>
        </w:rPr>
        <w:t>embe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$</w:t>
      </w:r>
      <w:r w:rsidR="00FA08F5">
        <w:rPr>
          <w:rFonts w:ascii="Times New Roman" w:eastAsia="Times New Roman" w:hAnsi="Times New Roman" w:cs="Times New Roman"/>
          <w:color w:val="000000"/>
          <w:sz w:val="24"/>
          <w:szCs w:val="24"/>
        </w:rPr>
        <w:t>20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0</w:t>
      </w:r>
      <w:r w:rsidR="009A7B50">
        <w:rPr>
          <w:rFonts w:ascii="Times New Roman" w:eastAsia="Times New Roman" w:hAnsi="Times New Roman" w:cs="Times New Roman"/>
          <w:color w:val="000000"/>
          <w:sz w:val="24"/>
          <w:szCs w:val="24"/>
        </w:rPr>
        <w:t>; non-member $</w:t>
      </w:r>
      <w:r w:rsidR="00FA08F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260</w:t>
      </w:r>
    </w:p>
    <w:p w:rsidR="00FA08F5" w:rsidRDefault="00FA08F5" w:rsidP="00BE4EAD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indy made a motion; seconded by Phil</w:t>
      </w:r>
      <w:r w:rsidRPr="00D67A75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E4EAD" w:rsidRPr="00BE4EAD">
        <w:rPr>
          <w:rFonts w:ascii="Times New Roman" w:hAnsi="Times New Roman" w:cs="Times New Roman"/>
          <w:noProof/>
          <w:sz w:val="24"/>
          <w:szCs w:val="24"/>
        </w:rPr>
        <w:t>M</w:t>
      </w:r>
      <w:r w:rsidRPr="00BE4EAD">
        <w:rPr>
          <w:rFonts w:ascii="Times New Roman" w:hAnsi="Times New Roman" w:cs="Times New Roman"/>
          <w:noProof/>
          <w:sz w:val="24"/>
          <w:szCs w:val="24"/>
        </w:rPr>
        <w:t>otion</w:t>
      </w:r>
      <w:r w:rsidRPr="007703E5">
        <w:rPr>
          <w:rFonts w:ascii="Times New Roman" w:hAnsi="Times New Roman" w:cs="Times New Roman"/>
          <w:sz w:val="24"/>
          <w:szCs w:val="24"/>
        </w:rPr>
        <w:t xml:space="preserve"> passed unanimously by voice vote.</w:t>
      </w:r>
    </w:p>
    <w:p w:rsidR="002F4A7D" w:rsidRDefault="002F4A7D" w:rsidP="00B37B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B37B7F" w:rsidRDefault="00B37B7F" w:rsidP="00B37B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ommittee Reports</w:t>
      </w:r>
    </w:p>
    <w:p w:rsidR="002E571B" w:rsidRDefault="002E571B" w:rsidP="002E571B">
      <w:p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F07C58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Treasurer’s report was 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provided </w:t>
      </w:r>
      <w:r w:rsidRPr="00F07C58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by </w:t>
      </w:r>
      <w:r w:rsidRPr="00DD247E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Teresa DuChene. </w:t>
      </w:r>
    </w:p>
    <w:p w:rsidR="00827917" w:rsidRDefault="00827917" w:rsidP="00827917">
      <w:p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FES m</w:t>
      </w:r>
      <w:r w:rsidRPr="00F07C58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eeting upd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ates were </w:t>
      </w:r>
      <w:r w:rsidRPr="00F07C58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provided by Teresa DuChene/Phil Stansly. </w:t>
      </w:r>
    </w:p>
    <w:p w:rsidR="00B37B7F" w:rsidRDefault="00B37B7F" w:rsidP="00B37B7F">
      <w:p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F07C58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Program Committee </w:t>
      </w:r>
      <w:r w:rsidR="0023053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update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was provided</w:t>
      </w:r>
      <w:r w:rsidRPr="00F07C58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by </w:t>
      </w:r>
      <w:r w:rsidR="002E571B" w:rsidRPr="00F55F25">
        <w:rPr>
          <w:rFonts w:ascii="Times New Roman" w:eastAsia="Times New Roman" w:hAnsi="Times New Roman" w:cs="Times New Roman"/>
          <w:color w:val="000000"/>
          <w:sz w:val="24"/>
          <w:szCs w:val="24"/>
        </w:rPr>
        <w:t>Rui-De Xue</w:t>
      </w:r>
      <w:r w:rsidRPr="00F07C58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. </w:t>
      </w:r>
    </w:p>
    <w:p w:rsidR="00827917" w:rsidRDefault="00827917" w:rsidP="00827917">
      <w:p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Member</w:t>
      </w:r>
      <w:r w:rsidR="002E571B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ship</w:t>
      </w:r>
      <w:r w:rsidRPr="00F07C58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Committee </w:t>
      </w:r>
      <w:r w:rsidR="002E571B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update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was provided</w:t>
      </w:r>
      <w:r w:rsidRPr="00F07C58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by 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Greg</w:t>
      </w:r>
      <w:r w:rsidR="002E571B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g </w:t>
      </w:r>
      <w:proofErr w:type="spellStart"/>
      <w:r w:rsidR="002E571B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Nuessly</w:t>
      </w:r>
      <w:proofErr w:type="spellEnd"/>
      <w:r w:rsidRPr="00F07C58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. </w:t>
      </w:r>
    </w:p>
    <w:p w:rsidR="00B37B7F" w:rsidRDefault="00827917" w:rsidP="00B37B7F">
      <w:p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Computer resource committee </w:t>
      </w:r>
      <w:r w:rsidR="002633EC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update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was provided by</w:t>
      </w:r>
      <w:r w:rsidR="001835DC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Richard</w:t>
      </w:r>
      <w:r w:rsidR="00B37B7F" w:rsidRPr="00F07C58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. </w:t>
      </w:r>
    </w:p>
    <w:p w:rsidR="00EE588C" w:rsidRDefault="00EE588C" w:rsidP="00EE588C">
      <w:p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Publication Committee update was provided by John </w:t>
      </w:r>
      <w:proofErr w:type="spellStart"/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Capinera</w:t>
      </w:r>
      <w:proofErr w:type="spellEnd"/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. </w:t>
      </w:r>
      <w:r w:rsidR="00FD4A7F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Manuscript management system has some issues that need to be fixed. Poor quality manuscript</w:t>
      </w:r>
      <w:r w:rsidR="0073350C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s</w:t>
      </w:r>
      <w:r w:rsidR="00FD4A7F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should be returned to the authors </w:t>
      </w:r>
      <w:r w:rsidR="00B86F3A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to reduce</w:t>
      </w:r>
      <w:r w:rsidR="000025CB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the</w:t>
      </w:r>
      <w:r w:rsidR="00B86F3A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r w:rsidR="00B86F3A" w:rsidRPr="000025CB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</w:rPr>
        <w:t>additional</w:t>
      </w:r>
      <w:r w:rsidR="00B86F3A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r w:rsidR="00B86F3A" w:rsidRPr="000025CB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</w:rPr>
        <w:t>workload</w:t>
      </w:r>
      <w:r w:rsidR="00FD4A7F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on the editor/</w:t>
      </w:r>
      <w:r w:rsidR="00FD4A7F" w:rsidRPr="00BE4EAD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</w:rPr>
        <w:t>copy</w:t>
      </w:r>
      <w:r w:rsidR="000025CB" w:rsidRPr="00BE4EAD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</w:rPr>
        <w:t>-</w:t>
      </w:r>
      <w:r w:rsidR="00FD4A7F" w:rsidRPr="00BE4EAD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</w:rPr>
        <w:t>editor</w:t>
      </w:r>
      <w:r w:rsidR="00FD4A7F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to clean it.</w:t>
      </w:r>
    </w:p>
    <w:p w:rsidR="00BF6121" w:rsidRDefault="00B762E0" w:rsidP="000217DA">
      <w:p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Nomination committee</w:t>
      </w:r>
      <w:r w:rsidRPr="00F07C58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r w:rsidR="002633EC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update </w:t>
      </w:r>
      <w:r w:rsidR="00656B06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and FES </w:t>
      </w:r>
      <w:r w:rsidR="00DF6D57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election results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r w:rsidRPr="00F07C58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w</w:t>
      </w:r>
      <w:r w:rsidR="0073350C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ere</w:t>
      </w:r>
      <w:r w:rsidRPr="00F07C58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provided </w:t>
      </w:r>
      <w:r w:rsidRPr="00F07C58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by </w:t>
      </w:r>
      <w:r w:rsidR="00656B06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Cindy</w:t>
      </w:r>
      <w:r w:rsidR="002633EC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McKenzie</w:t>
      </w:r>
      <w:r w:rsidR="00BF6121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.</w:t>
      </w:r>
      <w:r w:rsidR="001F10BE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r w:rsidR="00BF6121" w:rsidRPr="001F10BE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Heather </w:t>
      </w:r>
      <w:proofErr w:type="spellStart"/>
      <w:r w:rsidR="00BF6121" w:rsidRPr="001F10BE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McAuslane</w:t>
      </w:r>
      <w:proofErr w:type="spellEnd"/>
      <w:r w:rsidR="00BF6121" w:rsidRPr="001F10BE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was elected as </w:t>
      </w:r>
      <w:r w:rsidR="002F4A7D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the </w:t>
      </w:r>
      <w:r w:rsidR="001F10BE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new FES </w:t>
      </w:r>
      <w:r w:rsidR="00BF6121" w:rsidRPr="001F10BE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Vice-President. </w:t>
      </w:r>
      <w:r w:rsidR="00B10092" w:rsidRPr="001F10BE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Hugh Smith</w:t>
      </w:r>
      <w:r w:rsidR="00BF6121" w:rsidRPr="001F10BE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will be the new </w:t>
      </w:r>
      <w:r w:rsidR="000217DA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Member at L</w:t>
      </w:r>
      <w:r w:rsidR="00BF6121" w:rsidRPr="001F10BE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arge. </w:t>
      </w:r>
      <w:r w:rsidR="00B10092" w:rsidRPr="001F10BE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Reina Tong</w:t>
      </w:r>
      <w:r w:rsidR="00BF6121" w:rsidRPr="001F10BE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wi</w:t>
      </w:r>
      <w:r w:rsidR="000217DA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ll be serving as a new student m</w:t>
      </w:r>
      <w:r w:rsidR="00BF6121" w:rsidRPr="001F10BE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ember. </w:t>
      </w:r>
    </w:p>
    <w:p w:rsidR="00707B32" w:rsidRPr="00CD60C0" w:rsidRDefault="00707B32" w:rsidP="00707B32">
      <w:pPr>
        <w:spacing w:before="100" w:beforeAutospacing="1" w:after="100" w:afterAutospacing="1" w:line="276" w:lineRule="auto"/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</w:rPr>
        <w:t>Additional new business</w:t>
      </w:r>
      <w:r w:rsidR="00A954E3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>
        <w:rPr>
          <w:rFonts w:asciiTheme="majorBidi" w:hAnsiTheme="majorBidi" w:cstheme="majorBidi"/>
          <w:color w:val="000000"/>
          <w:sz w:val="24"/>
          <w:szCs w:val="24"/>
        </w:rPr>
        <w:t xml:space="preserve">- Teresa DuChene </w:t>
      </w:r>
      <w:r w:rsidR="0073350C">
        <w:rPr>
          <w:rFonts w:asciiTheme="majorBidi" w:hAnsiTheme="majorBidi" w:cstheme="majorBidi"/>
          <w:color w:val="000000"/>
          <w:sz w:val="24"/>
          <w:szCs w:val="24"/>
        </w:rPr>
        <w:t xml:space="preserve">and Phil </w:t>
      </w:r>
      <w:proofErr w:type="spellStart"/>
      <w:r w:rsidR="0073350C">
        <w:rPr>
          <w:rFonts w:asciiTheme="majorBidi" w:hAnsiTheme="majorBidi" w:cstheme="majorBidi"/>
          <w:color w:val="000000"/>
          <w:sz w:val="24"/>
          <w:szCs w:val="24"/>
        </w:rPr>
        <w:t>Stansly</w:t>
      </w:r>
      <w:proofErr w:type="spellEnd"/>
      <w:r w:rsidR="0073350C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8D24F2">
        <w:rPr>
          <w:rFonts w:asciiTheme="majorBidi" w:hAnsiTheme="majorBidi" w:cstheme="majorBidi"/>
          <w:color w:val="000000"/>
          <w:sz w:val="24"/>
          <w:szCs w:val="24"/>
        </w:rPr>
        <w:t xml:space="preserve">provided </w:t>
      </w:r>
      <w:r w:rsidR="00C117BC" w:rsidRPr="00BE4EAD">
        <w:rPr>
          <w:rFonts w:asciiTheme="majorBidi" w:hAnsiTheme="majorBidi" w:cstheme="majorBidi"/>
          <w:noProof/>
          <w:color w:val="000000"/>
          <w:sz w:val="24"/>
          <w:szCs w:val="24"/>
        </w:rPr>
        <w:t>update</w:t>
      </w:r>
      <w:r w:rsidR="000025CB" w:rsidRPr="00D47C19">
        <w:rPr>
          <w:rFonts w:asciiTheme="majorBidi" w:hAnsiTheme="majorBidi" w:cstheme="majorBidi"/>
          <w:noProof/>
          <w:color w:val="000000"/>
          <w:sz w:val="24"/>
          <w:szCs w:val="24"/>
        </w:rPr>
        <w:t>s</w:t>
      </w:r>
      <w:r w:rsidR="008D24F2">
        <w:rPr>
          <w:rFonts w:asciiTheme="majorBidi" w:hAnsiTheme="majorBidi" w:cstheme="majorBidi"/>
          <w:color w:val="000000"/>
          <w:sz w:val="24"/>
          <w:szCs w:val="24"/>
        </w:rPr>
        <w:t xml:space="preserve"> for the Fiscal C</w:t>
      </w:r>
      <w:r>
        <w:rPr>
          <w:rFonts w:asciiTheme="majorBidi" w:hAnsiTheme="majorBidi" w:cstheme="majorBidi"/>
          <w:color w:val="000000"/>
          <w:sz w:val="24"/>
          <w:szCs w:val="24"/>
        </w:rPr>
        <w:t xml:space="preserve">ommittee. </w:t>
      </w:r>
      <w:r w:rsidR="0073350C">
        <w:rPr>
          <w:rFonts w:asciiTheme="majorBidi" w:hAnsiTheme="majorBidi" w:cstheme="majorBidi"/>
          <w:color w:val="000000"/>
          <w:sz w:val="24"/>
          <w:szCs w:val="24"/>
        </w:rPr>
        <w:t xml:space="preserve">The president appointed </w:t>
      </w:r>
      <w:r w:rsidR="003B52DD">
        <w:rPr>
          <w:rFonts w:asciiTheme="majorBidi" w:hAnsiTheme="majorBidi" w:cstheme="majorBidi"/>
          <w:color w:val="000000"/>
          <w:sz w:val="24"/>
          <w:szCs w:val="24"/>
        </w:rPr>
        <w:t xml:space="preserve">Scott Ferguson </w:t>
      </w:r>
      <w:r w:rsidR="0073350C">
        <w:rPr>
          <w:rFonts w:asciiTheme="majorBidi" w:hAnsiTheme="majorBidi" w:cstheme="majorBidi"/>
          <w:color w:val="000000"/>
          <w:sz w:val="24"/>
          <w:szCs w:val="24"/>
        </w:rPr>
        <w:t>to</w:t>
      </w:r>
      <w:r w:rsidR="003B52DD">
        <w:rPr>
          <w:rFonts w:asciiTheme="majorBidi" w:hAnsiTheme="majorBidi" w:cstheme="majorBidi"/>
          <w:color w:val="000000"/>
          <w:sz w:val="24"/>
          <w:szCs w:val="24"/>
        </w:rPr>
        <w:t xml:space="preserve"> be the new chair</w:t>
      </w:r>
      <w:r w:rsidR="00DF1744">
        <w:rPr>
          <w:rFonts w:asciiTheme="majorBidi" w:hAnsiTheme="majorBidi" w:cstheme="majorBidi"/>
          <w:color w:val="000000"/>
          <w:sz w:val="24"/>
          <w:szCs w:val="24"/>
        </w:rPr>
        <w:t xml:space="preserve"> and Joe Eger will be the new member</w:t>
      </w:r>
      <w:r w:rsidR="003B52DD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4B0196">
        <w:rPr>
          <w:rFonts w:asciiTheme="majorBidi" w:hAnsiTheme="majorBidi" w:cstheme="majorBidi"/>
          <w:color w:val="000000"/>
          <w:sz w:val="24"/>
          <w:szCs w:val="24"/>
        </w:rPr>
        <w:t xml:space="preserve">of </w:t>
      </w:r>
      <w:r w:rsidR="008D24F2">
        <w:rPr>
          <w:rFonts w:asciiTheme="majorBidi" w:hAnsiTheme="majorBidi" w:cstheme="majorBidi"/>
          <w:color w:val="000000"/>
          <w:sz w:val="24"/>
          <w:szCs w:val="24"/>
        </w:rPr>
        <w:t>the Fiscal C</w:t>
      </w:r>
      <w:r w:rsidR="004B0196">
        <w:rPr>
          <w:rFonts w:asciiTheme="majorBidi" w:hAnsiTheme="majorBidi" w:cstheme="majorBidi"/>
          <w:color w:val="000000"/>
          <w:sz w:val="24"/>
          <w:szCs w:val="24"/>
        </w:rPr>
        <w:t>ommittee.</w:t>
      </w:r>
      <w:r w:rsidR="00415AA1">
        <w:rPr>
          <w:rFonts w:asciiTheme="majorBidi" w:hAnsiTheme="majorBidi" w:cstheme="majorBidi"/>
          <w:color w:val="000000"/>
          <w:sz w:val="24"/>
          <w:szCs w:val="24"/>
        </w:rPr>
        <w:t xml:space="preserve"> Blair </w:t>
      </w:r>
      <w:r w:rsidR="000F24B2">
        <w:rPr>
          <w:rFonts w:asciiTheme="majorBidi" w:hAnsiTheme="majorBidi" w:cstheme="majorBidi"/>
          <w:color w:val="000000"/>
          <w:sz w:val="24"/>
          <w:szCs w:val="24"/>
        </w:rPr>
        <w:t>Siegfried</w:t>
      </w:r>
      <w:r w:rsidR="00415AA1">
        <w:rPr>
          <w:rFonts w:asciiTheme="majorBidi" w:hAnsiTheme="majorBidi" w:cstheme="majorBidi"/>
          <w:color w:val="000000"/>
          <w:sz w:val="24"/>
          <w:szCs w:val="24"/>
        </w:rPr>
        <w:t xml:space="preserve"> will be th</w:t>
      </w:r>
      <w:r w:rsidR="008D24F2">
        <w:rPr>
          <w:rFonts w:asciiTheme="majorBidi" w:hAnsiTheme="majorBidi" w:cstheme="majorBidi"/>
          <w:color w:val="000000"/>
          <w:sz w:val="24"/>
          <w:szCs w:val="24"/>
        </w:rPr>
        <w:t>e chair of Public Relations Committee.</w:t>
      </w:r>
    </w:p>
    <w:p w:rsidR="00375998" w:rsidRPr="007703E5" w:rsidRDefault="00375998" w:rsidP="00BE4EAD">
      <w:pPr>
        <w:rPr>
          <w:rFonts w:ascii="Times New Roman" w:hAnsi="Times New Roman" w:cs="Times New Roman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o adjourn the meeting motion moved by </w:t>
      </w:r>
      <w:r w:rsidR="004B0196">
        <w:rPr>
          <w:rFonts w:ascii="Times New Roman" w:eastAsia="Times New Roman" w:hAnsi="Times New Roman" w:cs="Times New Roman"/>
          <w:color w:val="000000"/>
          <w:sz w:val="24"/>
          <w:szCs w:val="24"/>
        </w:rPr>
        <w:t>Phil</w:t>
      </w:r>
      <w:r>
        <w:rPr>
          <w:rFonts w:asciiTheme="majorBidi" w:hAnsiTheme="majorBidi" w:cstheme="majorBidi"/>
          <w:sz w:val="24"/>
          <w:szCs w:val="24"/>
        </w:rPr>
        <w:t xml:space="preserve">; </w:t>
      </w:r>
      <w:r w:rsidRPr="00D67A75">
        <w:rPr>
          <w:rFonts w:ascii="Times New Roman" w:hAnsi="Times New Roman" w:cs="Times New Roman"/>
          <w:sz w:val="24"/>
          <w:szCs w:val="24"/>
        </w:rPr>
        <w:t>second</w:t>
      </w:r>
      <w:r>
        <w:rPr>
          <w:rFonts w:ascii="Times New Roman" w:hAnsi="Times New Roman" w:cs="Times New Roman"/>
          <w:sz w:val="24"/>
          <w:szCs w:val="24"/>
        </w:rPr>
        <w:t>ed by</w:t>
      </w:r>
      <w:r w:rsidRPr="00D67A75">
        <w:rPr>
          <w:rFonts w:ascii="Times New Roman" w:hAnsi="Times New Roman" w:cs="Times New Roman"/>
          <w:sz w:val="24"/>
          <w:szCs w:val="24"/>
        </w:rPr>
        <w:t xml:space="preserve"> </w:t>
      </w:r>
      <w:r w:rsidR="008D24F2">
        <w:rPr>
          <w:rFonts w:ascii="Times New Roman" w:eastAsia="Times New Roman" w:hAnsi="Times New Roman" w:cs="Times New Roman"/>
          <w:color w:val="000000"/>
          <w:sz w:val="24"/>
          <w:szCs w:val="24"/>
        </w:rPr>
        <w:t>Cindy</w:t>
      </w:r>
      <w:r w:rsidRPr="00D67A75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E4EAD" w:rsidRPr="00BE4EAD">
        <w:rPr>
          <w:rFonts w:ascii="Times New Roman" w:hAnsi="Times New Roman" w:cs="Times New Roman"/>
          <w:noProof/>
          <w:sz w:val="24"/>
          <w:szCs w:val="24"/>
        </w:rPr>
        <w:t>M</w:t>
      </w:r>
      <w:r w:rsidRPr="00BE4EAD">
        <w:rPr>
          <w:rFonts w:ascii="Times New Roman" w:hAnsi="Times New Roman" w:cs="Times New Roman"/>
          <w:noProof/>
          <w:sz w:val="24"/>
          <w:szCs w:val="24"/>
        </w:rPr>
        <w:t>otion</w:t>
      </w:r>
      <w:r w:rsidRPr="007703E5">
        <w:rPr>
          <w:rFonts w:ascii="Times New Roman" w:hAnsi="Times New Roman" w:cs="Times New Roman"/>
          <w:sz w:val="24"/>
          <w:szCs w:val="24"/>
        </w:rPr>
        <w:t xml:space="preserve"> passed unanimously by voice vote.</w:t>
      </w:r>
    </w:p>
    <w:p w:rsidR="00375998" w:rsidRDefault="00375998" w:rsidP="00375998">
      <w:pPr>
        <w:spacing w:after="200" w:line="240" w:lineRule="atLeast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:rsidR="00513E2A" w:rsidRDefault="00E17BBE" w:rsidP="004B019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journ</w:t>
      </w:r>
      <w:r w:rsidR="004B0196">
        <w:rPr>
          <w:rFonts w:ascii="Times New Roman" w:hAnsi="Times New Roman" w:cs="Times New Roman"/>
          <w:sz w:val="24"/>
          <w:szCs w:val="24"/>
        </w:rPr>
        <w:t xml:space="preserve"> </w:t>
      </w:r>
      <w:r w:rsidR="005E49DB">
        <w:rPr>
          <w:rFonts w:ascii="Times New Roman" w:hAnsi="Times New Roman" w:cs="Times New Roman"/>
          <w:sz w:val="24"/>
          <w:szCs w:val="24"/>
        </w:rPr>
        <w:t>3:2</w:t>
      </w:r>
      <w:r w:rsidR="00EE588C">
        <w:rPr>
          <w:rFonts w:ascii="Times New Roman" w:hAnsi="Times New Roman" w:cs="Times New Roman"/>
          <w:sz w:val="24"/>
          <w:szCs w:val="24"/>
        </w:rPr>
        <w:t>5</w:t>
      </w:r>
      <w:r w:rsidR="00104C8D">
        <w:rPr>
          <w:rFonts w:ascii="Times New Roman" w:hAnsi="Times New Roman" w:cs="Times New Roman"/>
          <w:sz w:val="24"/>
          <w:szCs w:val="24"/>
        </w:rPr>
        <w:t xml:space="preserve"> </w:t>
      </w:r>
      <w:r w:rsidR="004B0196">
        <w:rPr>
          <w:rFonts w:ascii="Times New Roman" w:hAnsi="Times New Roman" w:cs="Times New Roman"/>
          <w:sz w:val="24"/>
          <w:szCs w:val="24"/>
        </w:rPr>
        <w:t>pm</w:t>
      </w:r>
    </w:p>
    <w:p w:rsidR="00513E2A" w:rsidRDefault="00430ED3" w:rsidP="00571C01">
      <w:pPr>
        <w:pBdr>
          <w:bottom w:val="single" w:sz="6" w:space="1" w:color="auto"/>
        </w:pBd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mitted by: Vive</w:t>
      </w:r>
      <w:r w:rsidR="009C4C91">
        <w:rPr>
          <w:rFonts w:ascii="Times New Roman" w:hAnsi="Times New Roman" w:cs="Times New Roman"/>
          <w:sz w:val="24"/>
          <w:szCs w:val="24"/>
        </w:rPr>
        <w:t>k</w:t>
      </w:r>
      <w:r>
        <w:rPr>
          <w:rFonts w:ascii="Times New Roman" w:hAnsi="Times New Roman" w:cs="Times New Roman"/>
          <w:sz w:val="24"/>
          <w:szCs w:val="24"/>
        </w:rPr>
        <w:t xml:space="preserve"> Kumar, Secretary</w:t>
      </w:r>
      <w:r w:rsidR="00963214">
        <w:rPr>
          <w:rFonts w:ascii="Times New Roman" w:hAnsi="Times New Roman" w:cs="Times New Roman"/>
          <w:sz w:val="24"/>
          <w:szCs w:val="24"/>
        </w:rPr>
        <w:t>.</w:t>
      </w:r>
    </w:p>
    <w:p w:rsidR="007E1F67" w:rsidRPr="000B58A4" w:rsidRDefault="003330E1" w:rsidP="000025CB">
      <w:pPr>
        <w:pBdr>
          <w:bottom w:val="single" w:sz="6" w:space="1" w:color="auto"/>
        </w:pBd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ct 1</w:t>
      </w:r>
      <w:r w:rsidR="000025CB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, 2016</w:t>
      </w:r>
    </w:p>
    <w:p w:rsidR="00D0097D" w:rsidRDefault="00D0097D" w:rsidP="00B3783B">
      <w:pPr>
        <w:rPr>
          <w:rFonts w:ascii="Times New Roman" w:hAnsi="Times New Roman" w:cs="Times New Roman"/>
          <w:b/>
          <w:sz w:val="24"/>
          <w:szCs w:val="24"/>
        </w:rPr>
      </w:pPr>
    </w:p>
    <w:sectPr w:rsidR="00D009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5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DCC1515"/>
    <w:multiLevelType w:val="hybridMultilevel"/>
    <w:tmpl w:val="1AB604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3MDI2tzQ3MbIwNbBQ0lEKTi0uzszPAykwrAUA0Ilf1CwAAAA="/>
  </w:docVars>
  <w:rsids>
    <w:rsidRoot w:val="007D0D6D"/>
    <w:rsid w:val="000025CB"/>
    <w:rsid w:val="000077E2"/>
    <w:rsid w:val="0001396B"/>
    <w:rsid w:val="00013F51"/>
    <w:rsid w:val="000217DA"/>
    <w:rsid w:val="000223CA"/>
    <w:rsid w:val="00025D3A"/>
    <w:rsid w:val="00032FEC"/>
    <w:rsid w:val="00035E9A"/>
    <w:rsid w:val="00036B44"/>
    <w:rsid w:val="00036FE8"/>
    <w:rsid w:val="00040FC5"/>
    <w:rsid w:val="0004794A"/>
    <w:rsid w:val="0007001B"/>
    <w:rsid w:val="000735A2"/>
    <w:rsid w:val="00077827"/>
    <w:rsid w:val="00083064"/>
    <w:rsid w:val="00086362"/>
    <w:rsid w:val="0008705F"/>
    <w:rsid w:val="00094347"/>
    <w:rsid w:val="000952F7"/>
    <w:rsid w:val="000A18E1"/>
    <w:rsid w:val="000B0642"/>
    <w:rsid w:val="000B1866"/>
    <w:rsid w:val="000B58A4"/>
    <w:rsid w:val="000B7AEC"/>
    <w:rsid w:val="000C42F3"/>
    <w:rsid w:val="000D01AD"/>
    <w:rsid w:val="000D0FBE"/>
    <w:rsid w:val="000E1E02"/>
    <w:rsid w:val="000F24B2"/>
    <w:rsid w:val="000F31BE"/>
    <w:rsid w:val="000F5FCF"/>
    <w:rsid w:val="001001C7"/>
    <w:rsid w:val="00103292"/>
    <w:rsid w:val="00103CA0"/>
    <w:rsid w:val="00104C8D"/>
    <w:rsid w:val="00110B21"/>
    <w:rsid w:val="00125017"/>
    <w:rsid w:val="00125268"/>
    <w:rsid w:val="001348BB"/>
    <w:rsid w:val="001365A4"/>
    <w:rsid w:val="00142360"/>
    <w:rsid w:val="00143743"/>
    <w:rsid w:val="00146E51"/>
    <w:rsid w:val="00147468"/>
    <w:rsid w:val="0015175A"/>
    <w:rsid w:val="00157A32"/>
    <w:rsid w:val="00160E9E"/>
    <w:rsid w:val="00163501"/>
    <w:rsid w:val="00164366"/>
    <w:rsid w:val="001652FC"/>
    <w:rsid w:val="00166896"/>
    <w:rsid w:val="00170F96"/>
    <w:rsid w:val="0017162E"/>
    <w:rsid w:val="001717B4"/>
    <w:rsid w:val="001835DC"/>
    <w:rsid w:val="00184D51"/>
    <w:rsid w:val="00191A41"/>
    <w:rsid w:val="00196DE6"/>
    <w:rsid w:val="001B07FD"/>
    <w:rsid w:val="001B3852"/>
    <w:rsid w:val="001B7C50"/>
    <w:rsid w:val="001C1090"/>
    <w:rsid w:val="001C192D"/>
    <w:rsid w:val="001D5830"/>
    <w:rsid w:val="001F10BE"/>
    <w:rsid w:val="001F54DD"/>
    <w:rsid w:val="001F6FCD"/>
    <w:rsid w:val="002044A8"/>
    <w:rsid w:val="00210EF3"/>
    <w:rsid w:val="00215F82"/>
    <w:rsid w:val="00222CE4"/>
    <w:rsid w:val="00226889"/>
    <w:rsid w:val="00230530"/>
    <w:rsid w:val="00235C64"/>
    <w:rsid w:val="002364D7"/>
    <w:rsid w:val="00236C33"/>
    <w:rsid w:val="00237123"/>
    <w:rsid w:val="00240122"/>
    <w:rsid w:val="0024411A"/>
    <w:rsid w:val="00244C65"/>
    <w:rsid w:val="002521A2"/>
    <w:rsid w:val="00252494"/>
    <w:rsid w:val="00261891"/>
    <w:rsid w:val="002633EC"/>
    <w:rsid w:val="00263E3C"/>
    <w:rsid w:val="002658AE"/>
    <w:rsid w:val="00266443"/>
    <w:rsid w:val="00266B77"/>
    <w:rsid w:val="00266E0A"/>
    <w:rsid w:val="00267F16"/>
    <w:rsid w:val="0027127A"/>
    <w:rsid w:val="00273B57"/>
    <w:rsid w:val="002775F9"/>
    <w:rsid w:val="002776A0"/>
    <w:rsid w:val="00280856"/>
    <w:rsid w:val="002814A1"/>
    <w:rsid w:val="0028546C"/>
    <w:rsid w:val="002966F3"/>
    <w:rsid w:val="00296DD8"/>
    <w:rsid w:val="002A4746"/>
    <w:rsid w:val="002A7656"/>
    <w:rsid w:val="002B12A7"/>
    <w:rsid w:val="002C66DB"/>
    <w:rsid w:val="002C6F4D"/>
    <w:rsid w:val="002D1A72"/>
    <w:rsid w:val="002D1DD9"/>
    <w:rsid w:val="002E28B0"/>
    <w:rsid w:val="002E32C9"/>
    <w:rsid w:val="002E35E5"/>
    <w:rsid w:val="002E3EFB"/>
    <w:rsid w:val="002E571B"/>
    <w:rsid w:val="002E79EF"/>
    <w:rsid w:val="002F4A7D"/>
    <w:rsid w:val="002F4D26"/>
    <w:rsid w:val="002F530F"/>
    <w:rsid w:val="00300FC1"/>
    <w:rsid w:val="00302768"/>
    <w:rsid w:val="00304801"/>
    <w:rsid w:val="00305809"/>
    <w:rsid w:val="0031036E"/>
    <w:rsid w:val="00315CEC"/>
    <w:rsid w:val="00317B5C"/>
    <w:rsid w:val="00330BB1"/>
    <w:rsid w:val="0033115F"/>
    <w:rsid w:val="003330E1"/>
    <w:rsid w:val="003348E5"/>
    <w:rsid w:val="00335047"/>
    <w:rsid w:val="00340EFE"/>
    <w:rsid w:val="00342C19"/>
    <w:rsid w:val="00346441"/>
    <w:rsid w:val="00351386"/>
    <w:rsid w:val="00355381"/>
    <w:rsid w:val="0035573A"/>
    <w:rsid w:val="0036212E"/>
    <w:rsid w:val="00367C1B"/>
    <w:rsid w:val="003737C7"/>
    <w:rsid w:val="00373B1B"/>
    <w:rsid w:val="00374780"/>
    <w:rsid w:val="00375998"/>
    <w:rsid w:val="00385038"/>
    <w:rsid w:val="003913DD"/>
    <w:rsid w:val="003954EF"/>
    <w:rsid w:val="003A1B52"/>
    <w:rsid w:val="003A1BCE"/>
    <w:rsid w:val="003A374E"/>
    <w:rsid w:val="003A3BF4"/>
    <w:rsid w:val="003A780C"/>
    <w:rsid w:val="003B52DD"/>
    <w:rsid w:val="003C4047"/>
    <w:rsid w:val="003D705C"/>
    <w:rsid w:val="003D713B"/>
    <w:rsid w:val="003E073B"/>
    <w:rsid w:val="003E37D5"/>
    <w:rsid w:val="003F6DBC"/>
    <w:rsid w:val="00400F85"/>
    <w:rsid w:val="00412A1D"/>
    <w:rsid w:val="00415AA1"/>
    <w:rsid w:val="004179EA"/>
    <w:rsid w:val="0042174E"/>
    <w:rsid w:val="00422F43"/>
    <w:rsid w:val="004231B0"/>
    <w:rsid w:val="00423D85"/>
    <w:rsid w:val="00424FF9"/>
    <w:rsid w:val="00430349"/>
    <w:rsid w:val="00430ED3"/>
    <w:rsid w:val="0043475C"/>
    <w:rsid w:val="00434C9B"/>
    <w:rsid w:val="00435AE9"/>
    <w:rsid w:val="0043718A"/>
    <w:rsid w:val="00437302"/>
    <w:rsid w:val="004379DD"/>
    <w:rsid w:val="00450A3B"/>
    <w:rsid w:val="004534D0"/>
    <w:rsid w:val="004552FB"/>
    <w:rsid w:val="00460A3D"/>
    <w:rsid w:val="0046707D"/>
    <w:rsid w:val="00475B58"/>
    <w:rsid w:val="0048713E"/>
    <w:rsid w:val="004904C2"/>
    <w:rsid w:val="00495258"/>
    <w:rsid w:val="00495335"/>
    <w:rsid w:val="004A7193"/>
    <w:rsid w:val="004B0196"/>
    <w:rsid w:val="004B04E2"/>
    <w:rsid w:val="004B4223"/>
    <w:rsid w:val="004B4A24"/>
    <w:rsid w:val="004B53D5"/>
    <w:rsid w:val="004C17C1"/>
    <w:rsid w:val="004D0169"/>
    <w:rsid w:val="004D07E9"/>
    <w:rsid w:val="004D1204"/>
    <w:rsid w:val="004E332D"/>
    <w:rsid w:val="004E4250"/>
    <w:rsid w:val="004F3117"/>
    <w:rsid w:val="004F5194"/>
    <w:rsid w:val="00513E2A"/>
    <w:rsid w:val="00515FC1"/>
    <w:rsid w:val="00516A69"/>
    <w:rsid w:val="00522361"/>
    <w:rsid w:val="0052310F"/>
    <w:rsid w:val="005249B1"/>
    <w:rsid w:val="00526E85"/>
    <w:rsid w:val="005337AA"/>
    <w:rsid w:val="00536045"/>
    <w:rsid w:val="00537DA0"/>
    <w:rsid w:val="00546034"/>
    <w:rsid w:val="00560F68"/>
    <w:rsid w:val="00565E97"/>
    <w:rsid w:val="00571C01"/>
    <w:rsid w:val="00572653"/>
    <w:rsid w:val="00572D9E"/>
    <w:rsid w:val="005750C4"/>
    <w:rsid w:val="0058098D"/>
    <w:rsid w:val="005832EE"/>
    <w:rsid w:val="00583E2D"/>
    <w:rsid w:val="00591DA3"/>
    <w:rsid w:val="005A03AB"/>
    <w:rsid w:val="005A166F"/>
    <w:rsid w:val="005A2CA4"/>
    <w:rsid w:val="005B08BF"/>
    <w:rsid w:val="005B400A"/>
    <w:rsid w:val="005C5DD5"/>
    <w:rsid w:val="005D056D"/>
    <w:rsid w:val="005E162C"/>
    <w:rsid w:val="005E1975"/>
    <w:rsid w:val="005E19D2"/>
    <w:rsid w:val="005E3C12"/>
    <w:rsid w:val="005E49DB"/>
    <w:rsid w:val="005E53E0"/>
    <w:rsid w:val="005F2234"/>
    <w:rsid w:val="005F2C07"/>
    <w:rsid w:val="005F3769"/>
    <w:rsid w:val="006004C2"/>
    <w:rsid w:val="0060180C"/>
    <w:rsid w:val="00614869"/>
    <w:rsid w:val="00614880"/>
    <w:rsid w:val="00617CC6"/>
    <w:rsid w:val="00617E49"/>
    <w:rsid w:val="00620A3F"/>
    <w:rsid w:val="0062704D"/>
    <w:rsid w:val="00631C05"/>
    <w:rsid w:val="00634EFD"/>
    <w:rsid w:val="00642F7D"/>
    <w:rsid w:val="00656B06"/>
    <w:rsid w:val="00657A31"/>
    <w:rsid w:val="0066112E"/>
    <w:rsid w:val="0066196A"/>
    <w:rsid w:val="00661D07"/>
    <w:rsid w:val="0066246A"/>
    <w:rsid w:val="006659ED"/>
    <w:rsid w:val="006702E4"/>
    <w:rsid w:val="00674EB7"/>
    <w:rsid w:val="00681FD7"/>
    <w:rsid w:val="006865DB"/>
    <w:rsid w:val="006A3A65"/>
    <w:rsid w:val="006A67A1"/>
    <w:rsid w:val="006B0271"/>
    <w:rsid w:val="006C0C47"/>
    <w:rsid w:val="006C152A"/>
    <w:rsid w:val="006C37B1"/>
    <w:rsid w:val="006C4F57"/>
    <w:rsid w:val="006D3A4A"/>
    <w:rsid w:val="006D4129"/>
    <w:rsid w:val="006F646A"/>
    <w:rsid w:val="00707B32"/>
    <w:rsid w:val="00716121"/>
    <w:rsid w:val="00717E36"/>
    <w:rsid w:val="007250C2"/>
    <w:rsid w:val="0072543C"/>
    <w:rsid w:val="007272CF"/>
    <w:rsid w:val="0073350C"/>
    <w:rsid w:val="00736B18"/>
    <w:rsid w:val="00742E27"/>
    <w:rsid w:val="00744E2C"/>
    <w:rsid w:val="00754319"/>
    <w:rsid w:val="00754DF8"/>
    <w:rsid w:val="00756503"/>
    <w:rsid w:val="00760015"/>
    <w:rsid w:val="00760DF7"/>
    <w:rsid w:val="0076598C"/>
    <w:rsid w:val="007667D6"/>
    <w:rsid w:val="0076755C"/>
    <w:rsid w:val="007703E5"/>
    <w:rsid w:val="00774E97"/>
    <w:rsid w:val="00775DEA"/>
    <w:rsid w:val="00785EC4"/>
    <w:rsid w:val="00786F5F"/>
    <w:rsid w:val="00787742"/>
    <w:rsid w:val="00791F78"/>
    <w:rsid w:val="007941FF"/>
    <w:rsid w:val="007A4ABC"/>
    <w:rsid w:val="007B4B7B"/>
    <w:rsid w:val="007B5378"/>
    <w:rsid w:val="007B6E42"/>
    <w:rsid w:val="007D0D6D"/>
    <w:rsid w:val="007E1F67"/>
    <w:rsid w:val="007E2D86"/>
    <w:rsid w:val="007E37E4"/>
    <w:rsid w:val="007E503B"/>
    <w:rsid w:val="007E55BE"/>
    <w:rsid w:val="007E5F75"/>
    <w:rsid w:val="007E7E80"/>
    <w:rsid w:val="007F3438"/>
    <w:rsid w:val="007F4A9F"/>
    <w:rsid w:val="007F5937"/>
    <w:rsid w:val="00805438"/>
    <w:rsid w:val="00807BA0"/>
    <w:rsid w:val="00810A27"/>
    <w:rsid w:val="0081158C"/>
    <w:rsid w:val="008164BF"/>
    <w:rsid w:val="00820DF8"/>
    <w:rsid w:val="00826743"/>
    <w:rsid w:val="00826941"/>
    <w:rsid w:val="00827141"/>
    <w:rsid w:val="00827917"/>
    <w:rsid w:val="00830904"/>
    <w:rsid w:val="008327D9"/>
    <w:rsid w:val="00833255"/>
    <w:rsid w:val="008344B5"/>
    <w:rsid w:val="00834E13"/>
    <w:rsid w:val="008406F9"/>
    <w:rsid w:val="00843F44"/>
    <w:rsid w:val="00844D3D"/>
    <w:rsid w:val="00846E9C"/>
    <w:rsid w:val="00857DA3"/>
    <w:rsid w:val="0086458C"/>
    <w:rsid w:val="00865F5A"/>
    <w:rsid w:val="00873811"/>
    <w:rsid w:val="00881722"/>
    <w:rsid w:val="00881ABE"/>
    <w:rsid w:val="00881BD8"/>
    <w:rsid w:val="00882E5A"/>
    <w:rsid w:val="00892F10"/>
    <w:rsid w:val="008A0395"/>
    <w:rsid w:val="008A451A"/>
    <w:rsid w:val="008A7D5B"/>
    <w:rsid w:val="008B3A16"/>
    <w:rsid w:val="008C2989"/>
    <w:rsid w:val="008C30D9"/>
    <w:rsid w:val="008D24F2"/>
    <w:rsid w:val="008D53CA"/>
    <w:rsid w:val="008E0CDC"/>
    <w:rsid w:val="008E11CE"/>
    <w:rsid w:val="008E43D6"/>
    <w:rsid w:val="008E45B7"/>
    <w:rsid w:val="008F1B5B"/>
    <w:rsid w:val="008F6BA6"/>
    <w:rsid w:val="008F7AFC"/>
    <w:rsid w:val="00902775"/>
    <w:rsid w:val="009105B8"/>
    <w:rsid w:val="0091476C"/>
    <w:rsid w:val="009209EC"/>
    <w:rsid w:val="009216E5"/>
    <w:rsid w:val="00921C66"/>
    <w:rsid w:val="00922691"/>
    <w:rsid w:val="009240FE"/>
    <w:rsid w:val="0092682C"/>
    <w:rsid w:val="00926A7F"/>
    <w:rsid w:val="00930E60"/>
    <w:rsid w:val="00932E50"/>
    <w:rsid w:val="009351A3"/>
    <w:rsid w:val="0095573C"/>
    <w:rsid w:val="00960CCC"/>
    <w:rsid w:val="00961757"/>
    <w:rsid w:val="009628BF"/>
    <w:rsid w:val="00963214"/>
    <w:rsid w:val="0096545D"/>
    <w:rsid w:val="00966F4C"/>
    <w:rsid w:val="00976D4B"/>
    <w:rsid w:val="00977421"/>
    <w:rsid w:val="00977606"/>
    <w:rsid w:val="00983052"/>
    <w:rsid w:val="009842DE"/>
    <w:rsid w:val="0098680F"/>
    <w:rsid w:val="00993EEC"/>
    <w:rsid w:val="00997ADB"/>
    <w:rsid w:val="00997C8D"/>
    <w:rsid w:val="009A7B50"/>
    <w:rsid w:val="009B0BC8"/>
    <w:rsid w:val="009B5680"/>
    <w:rsid w:val="009C3573"/>
    <w:rsid w:val="009C4C91"/>
    <w:rsid w:val="009D1CB8"/>
    <w:rsid w:val="009D6D03"/>
    <w:rsid w:val="009E4B22"/>
    <w:rsid w:val="009E4BF4"/>
    <w:rsid w:val="009F05C1"/>
    <w:rsid w:val="009F45E4"/>
    <w:rsid w:val="00A01743"/>
    <w:rsid w:val="00A11F9F"/>
    <w:rsid w:val="00A1715E"/>
    <w:rsid w:val="00A217FB"/>
    <w:rsid w:val="00A22699"/>
    <w:rsid w:val="00A23808"/>
    <w:rsid w:val="00A3113C"/>
    <w:rsid w:val="00A33113"/>
    <w:rsid w:val="00A3312D"/>
    <w:rsid w:val="00A36623"/>
    <w:rsid w:val="00A45DF8"/>
    <w:rsid w:val="00A505CF"/>
    <w:rsid w:val="00A510F2"/>
    <w:rsid w:val="00A57044"/>
    <w:rsid w:val="00A742EC"/>
    <w:rsid w:val="00A77E82"/>
    <w:rsid w:val="00A83277"/>
    <w:rsid w:val="00A84F93"/>
    <w:rsid w:val="00A866B4"/>
    <w:rsid w:val="00A86EC7"/>
    <w:rsid w:val="00A91FFF"/>
    <w:rsid w:val="00A93342"/>
    <w:rsid w:val="00A94E3C"/>
    <w:rsid w:val="00A954E3"/>
    <w:rsid w:val="00AA7CA0"/>
    <w:rsid w:val="00AB2116"/>
    <w:rsid w:val="00AD54E6"/>
    <w:rsid w:val="00AD62EB"/>
    <w:rsid w:val="00AD7DBD"/>
    <w:rsid w:val="00AE1627"/>
    <w:rsid w:val="00AE2F8B"/>
    <w:rsid w:val="00AE4098"/>
    <w:rsid w:val="00AF0949"/>
    <w:rsid w:val="00AF37C9"/>
    <w:rsid w:val="00B06727"/>
    <w:rsid w:val="00B10092"/>
    <w:rsid w:val="00B1015F"/>
    <w:rsid w:val="00B1174F"/>
    <w:rsid w:val="00B15FE7"/>
    <w:rsid w:val="00B179E7"/>
    <w:rsid w:val="00B20E59"/>
    <w:rsid w:val="00B23F1C"/>
    <w:rsid w:val="00B32805"/>
    <w:rsid w:val="00B329CD"/>
    <w:rsid w:val="00B34A4A"/>
    <w:rsid w:val="00B3783B"/>
    <w:rsid w:val="00B37B7F"/>
    <w:rsid w:val="00B4135C"/>
    <w:rsid w:val="00B447EA"/>
    <w:rsid w:val="00B45B49"/>
    <w:rsid w:val="00B512D1"/>
    <w:rsid w:val="00B5421F"/>
    <w:rsid w:val="00B55EFE"/>
    <w:rsid w:val="00B61A33"/>
    <w:rsid w:val="00B73C4D"/>
    <w:rsid w:val="00B75ED2"/>
    <w:rsid w:val="00B762E0"/>
    <w:rsid w:val="00B802D5"/>
    <w:rsid w:val="00B807BE"/>
    <w:rsid w:val="00B86F3A"/>
    <w:rsid w:val="00B91B44"/>
    <w:rsid w:val="00BA0F7E"/>
    <w:rsid w:val="00BA3E64"/>
    <w:rsid w:val="00BA7E1D"/>
    <w:rsid w:val="00BB27E7"/>
    <w:rsid w:val="00BB358D"/>
    <w:rsid w:val="00BB768E"/>
    <w:rsid w:val="00BC2879"/>
    <w:rsid w:val="00BD3B9D"/>
    <w:rsid w:val="00BD665E"/>
    <w:rsid w:val="00BE02A4"/>
    <w:rsid w:val="00BE0A90"/>
    <w:rsid w:val="00BE43C5"/>
    <w:rsid w:val="00BE4EAD"/>
    <w:rsid w:val="00BF0540"/>
    <w:rsid w:val="00BF0C2E"/>
    <w:rsid w:val="00BF3182"/>
    <w:rsid w:val="00BF6121"/>
    <w:rsid w:val="00C00C8F"/>
    <w:rsid w:val="00C00FA6"/>
    <w:rsid w:val="00C071DA"/>
    <w:rsid w:val="00C117BC"/>
    <w:rsid w:val="00C21756"/>
    <w:rsid w:val="00C236A4"/>
    <w:rsid w:val="00C24335"/>
    <w:rsid w:val="00C40991"/>
    <w:rsid w:val="00C648AE"/>
    <w:rsid w:val="00C64CA6"/>
    <w:rsid w:val="00C90C07"/>
    <w:rsid w:val="00C9232D"/>
    <w:rsid w:val="00C95745"/>
    <w:rsid w:val="00CA07F2"/>
    <w:rsid w:val="00CA38D2"/>
    <w:rsid w:val="00CA4C56"/>
    <w:rsid w:val="00CB2E64"/>
    <w:rsid w:val="00CD60C0"/>
    <w:rsid w:val="00CE4B99"/>
    <w:rsid w:val="00CF3C12"/>
    <w:rsid w:val="00D0097D"/>
    <w:rsid w:val="00D0793E"/>
    <w:rsid w:val="00D07AE8"/>
    <w:rsid w:val="00D23317"/>
    <w:rsid w:val="00D264D9"/>
    <w:rsid w:val="00D33B75"/>
    <w:rsid w:val="00D34AB5"/>
    <w:rsid w:val="00D35D6B"/>
    <w:rsid w:val="00D371A9"/>
    <w:rsid w:val="00D37959"/>
    <w:rsid w:val="00D423A5"/>
    <w:rsid w:val="00D47C19"/>
    <w:rsid w:val="00D50A54"/>
    <w:rsid w:val="00D50D3A"/>
    <w:rsid w:val="00D5729E"/>
    <w:rsid w:val="00D66278"/>
    <w:rsid w:val="00D66297"/>
    <w:rsid w:val="00D67A75"/>
    <w:rsid w:val="00D70580"/>
    <w:rsid w:val="00D717AE"/>
    <w:rsid w:val="00D7332F"/>
    <w:rsid w:val="00D738DE"/>
    <w:rsid w:val="00D801B8"/>
    <w:rsid w:val="00D85676"/>
    <w:rsid w:val="00D95F6E"/>
    <w:rsid w:val="00DB0BA1"/>
    <w:rsid w:val="00DB2328"/>
    <w:rsid w:val="00DB520A"/>
    <w:rsid w:val="00DB5EBE"/>
    <w:rsid w:val="00DC20F2"/>
    <w:rsid w:val="00DC2109"/>
    <w:rsid w:val="00DC2900"/>
    <w:rsid w:val="00DC5E5A"/>
    <w:rsid w:val="00DD1148"/>
    <w:rsid w:val="00DD1FA5"/>
    <w:rsid w:val="00DD247E"/>
    <w:rsid w:val="00DE08D2"/>
    <w:rsid w:val="00DE3473"/>
    <w:rsid w:val="00DE3ED6"/>
    <w:rsid w:val="00DE4BE9"/>
    <w:rsid w:val="00DE5EDB"/>
    <w:rsid w:val="00DE68EC"/>
    <w:rsid w:val="00DE6C70"/>
    <w:rsid w:val="00DF1744"/>
    <w:rsid w:val="00DF6D57"/>
    <w:rsid w:val="00DF778B"/>
    <w:rsid w:val="00E01980"/>
    <w:rsid w:val="00E03A4A"/>
    <w:rsid w:val="00E04A26"/>
    <w:rsid w:val="00E105B8"/>
    <w:rsid w:val="00E10C53"/>
    <w:rsid w:val="00E11BE0"/>
    <w:rsid w:val="00E17BBE"/>
    <w:rsid w:val="00E24DB9"/>
    <w:rsid w:val="00E24EB9"/>
    <w:rsid w:val="00E30454"/>
    <w:rsid w:val="00E3447B"/>
    <w:rsid w:val="00E579CE"/>
    <w:rsid w:val="00E73303"/>
    <w:rsid w:val="00E74645"/>
    <w:rsid w:val="00E97CAB"/>
    <w:rsid w:val="00EA21CB"/>
    <w:rsid w:val="00EA2A23"/>
    <w:rsid w:val="00EA51D0"/>
    <w:rsid w:val="00EB2C3E"/>
    <w:rsid w:val="00EB6C25"/>
    <w:rsid w:val="00EC52E1"/>
    <w:rsid w:val="00ED0B7E"/>
    <w:rsid w:val="00ED155F"/>
    <w:rsid w:val="00ED6D93"/>
    <w:rsid w:val="00ED7F2A"/>
    <w:rsid w:val="00EE3368"/>
    <w:rsid w:val="00EE588C"/>
    <w:rsid w:val="00EE5CDF"/>
    <w:rsid w:val="00EF23FE"/>
    <w:rsid w:val="00EF4AE5"/>
    <w:rsid w:val="00EF52CF"/>
    <w:rsid w:val="00EF62D1"/>
    <w:rsid w:val="00EF6F75"/>
    <w:rsid w:val="00F00E85"/>
    <w:rsid w:val="00F0244C"/>
    <w:rsid w:val="00F0509D"/>
    <w:rsid w:val="00F07C58"/>
    <w:rsid w:val="00F07F1C"/>
    <w:rsid w:val="00F10A11"/>
    <w:rsid w:val="00F15C6C"/>
    <w:rsid w:val="00F21069"/>
    <w:rsid w:val="00F3143E"/>
    <w:rsid w:val="00F3314F"/>
    <w:rsid w:val="00F33E08"/>
    <w:rsid w:val="00F46555"/>
    <w:rsid w:val="00F54D9D"/>
    <w:rsid w:val="00F55F25"/>
    <w:rsid w:val="00F641C9"/>
    <w:rsid w:val="00F67442"/>
    <w:rsid w:val="00F82211"/>
    <w:rsid w:val="00F83E8B"/>
    <w:rsid w:val="00F9124D"/>
    <w:rsid w:val="00F97D8A"/>
    <w:rsid w:val="00FA08F5"/>
    <w:rsid w:val="00FA4109"/>
    <w:rsid w:val="00FB0216"/>
    <w:rsid w:val="00FB44FD"/>
    <w:rsid w:val="00FB6D5C"/>
    <w:rsid w:val="00FC5F27"/>
    <w:rsid w:val="00FC6009"/>
    <w:rsid w:val="00FD2E59"/>
    <w:rsid w:val="00FD4A7F"/>
    <w:rsid w:val="00FD4C38"/>
    <w:rsid w:val="00FD656B"/>
    <w:rsid w:val="00FE5FA0"/>
    <w:rsid w:val="00FF3D61"/>
    <w:rsid w:val="00FF5A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25B26E7-B837-4AD5-973F-B15A9F3DE3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7D0D6D"/>
  </w:style>
  <w:style w:type="paragraph" w:styleId="NormalWeb">
    <w:name w:val="Normal (Web)"/>
    <w:basedOn w:val="Normal"/>
    <w:uiPriority w:val="99"/>
    <w:semiHidden/>
    <w:unhideWhenUsed/>
    <w:rsid w:val="00B378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09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90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B6E42"/>
    <w:pPr>
      <w:spacing w:after="0" w:line="240" w:lineRule="auto"/>
      <w:ind w:left="720"/>
      <w:contextualSpacing/>
    </w:pPr>
    <w:rPr>
      <w:rFonts w:ascii="Cambria" w:eastAsia="MS Mincho" w:hAnsi="Cambria" w:cs="Times New Roman"/>
      <w:sz w:val="24"/>
      <w:szCs w:val="24"/>
    </w:rPr>
  </w:style>
  <w:style w:type="paragraph" w:customStyle="1" w:styleId="xmsonormal">
    <w:name w:val="x_msonormal"/>
    <w:basedOn w:val="Normal"/>
    <w:rsid w:val="005B40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urrenthithighlight">
    <w:name w:val="currenthithighlight"/>
    <w:basedOn w:val="DefaultParagraphFont"/>
    <w:rsid w:val="005B400A"/>
  </w:style>
  <w:style w:type="character" w:customStyle="1" w:styleId="highlight">
    <w:name w:val="highlight"/>
    <w:basedOn w:val="DefaultParagraphFont"/>
    <w:rsid w:val="005B400A"/>
  </w:style>
  <w:style w:type="character" w:styleId="CommentReference">
    <w:name w:val="annotation reference"/>
    <w:basedOn w:val="DefaultParagraphFont"/>
    <w:uiPriority w:val="99"/>
    <w:semiHidden/>
    <w:unhideWhenUsed/>
    <w:rsid w:val="00FA41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41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41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41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410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794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7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35</Words>
  <Characters>305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DA</Company>
  <LinksUpToDate>false</LinksUpToDate>
  <CharactersWithSpaces>35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-</dc:creator>
  <cp:lastModifiedBy>Rui-De</cp:lastModifiedBy>
  <cp:revision>2</cp:revision>
  <cp:lastPrinted>2015-02-11T21:55:00Z</cp:lastPrinted>
  <dcterms:created xsi:type="dcterms:W3CDTF">2017-02-09T16:27:00Z</dcterms:created>
  <dcterms:modified xsi:type="dcterms:W3CDTF">2017-02-09T16:27:00Z</dcterms:modified>
</cp:coreProperties>
</file>